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0840" w14:textId="4207BBCB" w:rsidR="00494700" w:rsidRPr="005613E1" w:rsidRDefault="00EA3093" w:rsidP="004617F9">
      <w:pPr>
        <w:tabs>
          <w:tab w:val="left" w:pos="2530"/>
          <w:tab w:val="left" w:pos="3220"/>
          <w:tab w:val="right" w:pos="9184"/>
        </w:tabs>
        <w:autoSpaceDE w:val="0"/>
        <w:autoSpaceDN w:val="0"/>
        <w:jc w:val="left"/>
        <w:rPr>
          <w:rFonts w:hAnsi="ＭＳ ゴシック"/>
          <w:sz w:val="20"/>
          <w:szCs w:val="20"/>
          <w:u w:val="single"/>
        </w:rPr>
      </w:pPr>
      <w:r>
        <w:rPr>
          <w:rFonts w:hAnsi="ＭＳ ゴシック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23A5BF" wp14:editId="3913F916">
                <wp:simplePos x="0" y="0"/>
                <wp:positionH relativeFrom="column">
                  <wp:posOffset>3393440</wp:posOffset>
                </wp:positionH>
                <wp:positionV relativeFrom="paragraph">
                  <wp:posOffset>-529590</wp:posOffset>
                </wp:positionV>
                <wp:extent cx="3019425" cy="257175"/>
                <wp:effectExtent l="0" t="0" r="28575" b="2857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5717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C9762" w14:textId="05341D9A" w:rsidR="00934413" w:rsidRPr="00DE2E3E" w:rsidRDefault="00934413" w:rsidP="00934413">
                            <w:pPr>
                              <w:rPr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  <w:t>作成時は青字部分を削除して、完成させてくださ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6B23A5BF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margin-left:267.2pt;margin-top:-41.7pt;width:237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" filled="f" strokecolor="#4472c4 [3204]" strokeweight="1pt">
                <v:textbox>
                  <w:txbxContent>
                    <w:p w14:paraId="45CC9762" w14:textId="05341D9A" w:rsidR="00934413" w:rsidRPr="00DE2E3E" w:rsidRDefault="00934413" w:rsidP="00934413">
                      <w:pPr>
                        <w:rPr>
                          <w:i/>
                          <w:iCs/>
                          <w:color w:val="0070C0"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color w:val="0070C0"/>
                          <w:sz w:val="18"/>
                          <w:szCs w:val="18"/>
                        </w:rPr>
                        <w:t>作成時は青字部分を削除して、完成させてください</w:t>
                      </w:r>
                    </w:p>
                  </w:txbxContent>
                </v:textbox>
              </v:shape>
            </w:pict>
          </mc:Fallback>
        </mc:AlternateContent>
      </w:r>
      <w:r w:rsidR="004617F9" w:rsidRPr="005613E1">
        <w:rPr>
          <w:rFonts w:hAnsi="ＭＳ ゴシック"/>
          <w:sz w:val="18"/>
          <w:szCs w:val="18"/>
        </w:rPr>
        <w:tab/>
      </w:r>
      <w:r w:rsidR="004617F9" w:rsidRPr="005613E1">
        <w:rPr>
          <w:rFonts w:hAnsi="ＭＳ ゴシック"/>
          <w:sz w:val="18"/>
          <w:szCs w:val="18"/>
        </w:rPr>
        <w:tab/>
      </w:r>
      <w:r w:rsidR="004617F9" w:rsidRPr="005613E1">
        <w:rPr>
          <w:rFonts w:hAnsi="ＭＳ ゴシック"/>
          <w:sz w:val="18"/>
          <w:szCs w:val="18"/>
        </w:rPr>
        <w:tab/>
      </w:r>
      <w:r w:rsidR="00CF3422" w:rsidRPr="005613E1">
        <w:rPr>
          <w:rFonts w:hAnsi="ＭＳ ゴシック" w:hint="eastAsia"/>
          <w:sz w:val="18"/>
          <w:szCs w:val="18"/>
        </w:rPr>
        <w:t>(</w:t>
      </w:r>
      <w:r w:rsidR="000446D5" w:rsidRPr="005613E1">
        <w:rPr>
          <w:rFonts w:hAnsi="ＭＳ ゴシック" w:hint="eastAsia"/>
          <w:sz w:val="18"/>
          <w:szCs w:val="18"/>
        </w:rPr>
        <w:t>西暦</w:t>
      </w:r>
      <w:r w:rsidR="00CF3422" w:rsidRPr="005613E1">
        <w:rPr>
          <w:rFonts w:hAnsi="ＭＳ ゴシック" w:hint="eastAsia"/>
          <w:sz w:val="18"/>
          <w:szCs w:val="18"/>
        </w:rPr>
        <w:t>)</w:t>
      </w:r>
      <w:r w:rsidR="00357294" w:rsidRPr="005613E1">
        <w:rPr>
          <w:rFonts w:hAnsi="ＭＳ ゴシック" w:hint="eastAsia"/>
          <w:sz w:val="18"/>
          <w:szCs w:val="18"/>
        </w:rPr>
        <w:t xml:space="preserve">　</w:t>
      </w:r>
      <w:r w:rsidR="00CF3422" w:rsidRPr="005613E1">
        <w:rPr>
          <w:rFonts w:hAnsi="ＭＳ ゴシック" w:hint="eastAsia"/>
          <w:sz w:val="18"/>
          <w:szCs w:val="18"/>
        </w:rPr>
        <w:t xml:space="preserve">　</w:t>
      </w:r>
      <w:r w:rsidR="000446D5" w:rsidRPr="005613E1">
        <w:rPr>
          <w:rFonts w:hAnsi="ＭＳ ゴシック" w:hint="eastAsia"/>
          <w:sz w:val="18"/>
          <w:szCs w:val="18"/>
        </w:rPr>
        <w:t xml:space="preserve">　</w:t>
      </w:r>
      <w:r w:rsidR="00177D4F" w:rsidRPr="005613E1">
        <w:rPr>
          <w:rFonts w:hAnsi="ＭＳ ゴシック" w:hint="eastAsia"/>
          <w:sz w:val="18"/>
          <w:szCs w:val="18"/>
        </w:rPr>
        <w:t>年　　月　　日</w:t>
      </w:r>
    </w:p>
    <w:p w14:paraId="4753C765" w14:textId="762C87AB" w:rsidR="00A44AC1" w:rsidRDefault="00A44AC1" w:rsidP="000258A1">
      <w:pPr>
        <w:autoSpaceDE w:val="0"/>
        <w:autoSpaceDN w:val="0"/>
        <w:rPr>
          <w:rFonts w:hAnsi="ＭＳ ゴシック"/>
          <w:sz w:val="20"/>
          <w:szCs w:val="20"/>
          <w:u w:val="single"/>
        </w:rPr>
      </w:pPr>
    </w:p>
    <w:p w14:paraId="6825F27B" w14:textId="000470BE" w:rsidR="000258A1" w:rsidRPr="005613E1" w:rsidRDefault="000F311F" w:rsidP="000258A1">
      <w:pPr>
        <w:autoSpaceDE w:val="0"/>
        <w:autoSpaceDN w:val="0"/>
        <w:rPr>
          <w:rFonts w:hAnsi="ＭＳ ゴシック"/>
          <w:sz w:val="21"/>
          <w:szCs w:val="21"/>
        </w:rPr>
      </w:pPr>
      <w:r>
        <w:rPr>
          <w:rFonts w:hAnsi="ＭＳ ゴシック" w:hint="eastAsia"/>
          <w:sz w:val="21"/>
          <w:szCs w:val="21"/>
        </w:rPr>
        <w:t>一般社団法人日本アフェレシス学会　理事長</w:t>
      </w:r>
      <w:r w:rsidR="000258A1" w:rsidRPr="005613E1">
        <w:rPr>
          <w:rFonts w:hAnsi="ＭＳ ゴシック" w:hint="eastAsia"/>
          <w:sz w:val="21"/>
          <w:szCs w:val="21"/>
        </w:rPr>
        <w:t xml:space="preserve">　殿</w:t>
      </w:r>
    </w:p>
    <w:p w14:paraId="7A30B4CD" w14:textId="69B537B1" w:rsidR="006F5A0A" w:rsidRPr="00F82B4C" w:rsidRDefault="006F5A0A" w:rsidP="00F82B4C">
      <w:pPr>
        <w:autoSpaceDE w:val="0"/>
        <w:autoSpaceDN w:val="0"/>
        <w:rPr>
          <w:rFonts w:hAnsi="ＭＳ ゴシック"/>
          <w:sz w:val="20"/>
          <w:szCs w:val="20"/>
        </w:rPr>
      </w:pPr>
    </w:p>
    <w:p w14:paraId="39951F26" w14:textId="68266D6C" w:rsidR="006F5A0A" w:rsidRPr="00F82B4C" w:rsidRDefault="00072C29" w:rsidP="00F82B4C">
      <w:pPr>
        <w:wordWrap w:val="0"/>
        <w:autoSpaceDE w:val="0"/>
        <w:autoSpaceDN w:val="0"/>
        <w:spacing w:line="480" w:lineRule="auto"/>
        <w:jc w:val="right"/>
        <w:rPr>
          <w:rFonts w:hAnsi="ＭＳ ゴシック"/>
          <w:iCs/>
          <w:sz w:val="20"/>
          <w:szCs w:val="20"/>
        </w:rPr>
      </w:pPr>
      <w:r>
        <w:rPr>
          <w:rFonts w:hAnsi="ＭＳ ゴシック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08BF9" wp14:editId="50258306">
                <wp:simplePos x="0" y="0"/>
                <wp:positionH relativeFrom="column">
                  <wp:posOffset>-281431</wp:posOffset>
                </wp:positionH>
                <wp:positionV relativeFrom="paragraph">
                  <wp:posOffset>316565</wp:posOffset>
                </wp:positionV>
                <wp:extent cx="3019425" cy="904352"/>
                <wp:effectExtent l="0" t="0" r="15875" b="1016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904352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C29777" w14:textId="61E01EDF" w:rsidR="00DE2E3E" w:rsidRPr="00DE2E3E" w:rsidRDefault="00DE2E3E">
                            <w:pPr>
                              <w:rPr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8B034D">
                              <w:rPr>
                                <w:rFonts w:hint="eastAsia"/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  <w:t>研究機関(組織)名と機関(組織)長およびその役職名を明記ください。</w:t>
                            </w:r>
                            <w:r w:rsidR="008B034D" w:rsidRPr="005726EF">
                              <w:rPr>
                                <w:rFonts w:hint="eastAsia"/>
                                <w:color w:val="0070C0"/>
                                <w:sz w:val="18"/>
                                <w:szCs w:val="18"/>
                              </w:rPr>
                              <w:t>※この方あてに審査結果通知書（実施許可ではありません）を発送いたします。</w:t>
                            </w:r>
                            <w:r w:rsidR="00072C29">
                              <w:rPr>
                                <w:rFonts w:hint="eastAsia"/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  <w:t>捺印または氏名自署にてお願いいたしま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E08BF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7" type="#_x0000_t202" style="position:absolute;left:0;text-align:left;margin-left:-22.15pt;margin-top:24.95pt;width:237.75pt;height:7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" filled="f" strokecolor="#4472c4 [3204]" strokeweight="1pt">
                <v:textbox>
                  <w:txbxContent>
                    <w:p w14:paraId="53C29777" w14:textId="61E01EDF" w:rsidR="00DE2E3E" w:rsidRPr="00DE2E3E" w:rsidRDefault="00DE2E3E">
                      <w:pPr>
                        <w:rPr>
                          <w:i/>
                          <w:iCs/>
                          <w:color w:val="0070C0"/>
                          <w:sz w:val="18"/>
                          <w:szCs w:val="18"/>
                        </w:rPr>
                      </w:pPr>
                      <w:r w:rsidRPr="008B034D">
                        <w:rPr>
                          <w:rFonts w:hint="eastAsia"/>
                          <w:i/>
                          <w:iCs/>
                          <w:color w:val="0070C0"/>
                          <w:sz w:val="18"/>
                          <w:szCs w:val="18"/>
                        </w:rPr>
                        <w:t>研究機関(組織)名と機関(組織)長およびその役職名を明記ください。</w:t>
                      </w:r>
                      <w:r w:rsidR="008B034D" w:rsidRPr="005726EF">
                        <w:rPr>
                          <w:rFonts w:hint="eastAsia"/>
                          <w:color w:val="0070C0"/>
                          <w:sz w:val="18"/>
                          <w:szCs w:val="18"/>
                        </w:rPr>
                        <w:t>※この方あてに審査結果通知書（実施許可ではありません）を発送いたします。</w:t>
                      </w:r>
                      <w:r w:rsidR="00072C29">
                        <w:rPr>
                          <w:rFonts w:hint="eastAsia"/>
                          <w:i/>
                          <w:iCs/>
                          <w:color w:val="0070C0"/>
                          <w:sz w:val="18"/>
                          <w:szCs w:val="18"/>
                        </w:rPr>
                        <w:t>捺印または氏名自署にてお願いいたします。</w:t>
                      </w:r>
                    </w:p>
                  </w:txbxContent>
                </v:textbox>
              </v:shape>
            </w:pict>
          </mc:Fallback>
        </mc:AlternateContent>
      </w:r>
      <w:r w:rsidR="006F5A0A" w:rsidRPr="002F58A7">
        <w:rPr>
          <w:rFonts w:hAnsi="ＭＳ ゴシック" w:hint="eastAsia"/>
          <w:iCs/>
          <w:color w:val="0070C0"/>
          <w:sz w:val="20"/>
          <w:szCs w:val="20"/>
        </w:rPr>
        <w:t>（研究</w:t>
      </w:r>
      <w:r w:rsidR="00A815CE" w:rsidRPr="002F58A7">
        <w:rPr>
          <w:rFonts w:hAnsi="ＭＳ ゴシック" w:hint="eastAsia"/>
          <w:iCs/>
          <w:color w:val="0070C0"/>
          <w:sz w:val="20"/>
          <w:szCs w:val="20"/>
        </w:rPr>
        <w:t>機関/</w:t>
      </w:r>
      <w:r w:rsidR="00917A7E" w:rsidRPr="002F58A7">
        <w:rPr>
          <w:rFonts w:hAnsi="ＭＳ ゴシック" w:hint="eastAsia"/>
          <w:iCs/>
          <w:color w:val="0070C0"/>
          <w:sz w:val="20"/>
          <w:szCs w:val="20"/>
        </w:rPr>
        <w:t>研究</w:t>
      </w:r>
      <w:r w:rsidR="006F5A0A" w:rsidRPr="002F58A7">
        <w:rPr>
          <w:rFonts w:hAnsi="ＭＳ ゴシック" w:hint="eastAsia"/>
          <w:iCs/>
          <w:color w:val="0070C0"/>
          <w:sz w:val="20"/>
          <w:szCs w:val="20"/>
        </w:rPr>
        <w:t>組織名）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</w:t>
      </w:r>
      <w:r w:rsidR="00F82B4C" w:rsidRPr="00F82B4C">
        <w:rPr>
          <w:rFonts w:hAnsi="ＭＳ ゴシック" w:hint="eastAsia"/>
          <w:iCs/>
          <w:sz w:val="20"/>
          <w:szCs w:val="20"/>
        </w:rPr>
        <w:t xml:space="preserve">　　　　　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</w:t>
      </w:r>
    </w:p>
    <w:p w14:paraId="28D8C641" w14:textId="65D9F6F2" w:rsidR="006F5A0A" w:rsidRPr="00F82B4C" w:rsidRDefault="00D62A2C">
      <w:pPr>
        <w:wordWrap w:val="0"/>
        <w:autoSpaceDE w:val="0"/>
        <w:autoSpaceDN w:val="0"/>
        <w:spacing w:line="480" w:lineRule="auto"/>
        <w:jc w:val="right"/>
        <w:rPr>
          <w:rFonts w:hAnsi="ＭＳ ゴシック"/>
          <w:iCs/>
          <w:sz w:val="20"/>
          <w:szCs w:val="20"/>
        </w:rPr>
      </w:pPr>
      <w:r>
        <w:rPr>
          <w:rFonts w:hAnsi="ＭＳ ゴシック" w:hint="eastAsia"/>
          <w:iCs/>
          <w:sz w:val="20"/>
          <w:szCs w:val="20"/>
        </w:rPr>
        <w:t xml:space="preserve">　                                </w:t>
      </w:r>
      <w:r w:rsidR="006F5A0A" w:rsidRPr="002F58A7">
        <w:rPr>
          <w:rFonts w:hAnsi="ＭＳ ゴシック" w:hint="eastAsia"/>
          <w:iCs/>
          <w:color w:val="0070C0"/>
          <w:sz w:val="20"/>
          <w:szCs w:val="20"/>
        </w:rPr>
        <w:t xml:space="preserve">（職名）　</w:t>
      </w:r>
      <w:r w:rsidR="00F82B4C" w:rsidRPr="00F82B4C">
        <w:rPr>
          <w:rFonts w:hAnsi="ＭＳ ゴシック" w:hint="eastAsia"/>
          <w:iCs/>
          <w:sz w:val="20"/>
          <w:szCs w:val="20"/>
        </w:rPr>
        <w:t xml:space="preserve">　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</w:t>
      </w:r>
      <w:r w:rsidR="00D679F4">
        <w:rPr>
          <w:rFonts w:hAnsi="ＭＳ ゴシック" w:hint="eastAsia"/>
          <w:iCs/>
          <w:sz w:val="20"/>
          <w:szCs w:val="20"/>
        </w:rPr>
        <w:t xml:space="preserve">　　　　　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　　</w:t>
      </w:r>
      <w:r w:rsidR="00B977A6" w:rsidRPr="00F82B4C">
        <w:rPr>
          <w:rFonts w:hAnsi="ＭＳ ゴシック" w:hint="eastAsia"/>
          <w:iCs/>
          <w:sz w:val="20"/>
          <w:szCs w:val="20"/>
        </w:rPr>
        <w:t xml:space="preserve"> </w:t>
      </w:r>
      <w:r w:rsidR="00B977A6" w:rsidRPr="00F82B4C">
        <w:rPr>
          <w:rFonts w:hAnsi="ＭＳ ゴシック"/>
          <w:iCs/>
          <w:sz w:val="20"/>
          <w:szCs w:val="20"/>
        </w:rPr>
        <w:t xml:space="preserve"> 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　</w:t>
      </w:r>
    </w:p>
    <w:p w14:paraId="0AB26DF3" w14:textId="7B2FDE64" w:rsidR="006F5A0A" w:rsidRPr="005613E1" w:rsidRDefault="006F5A0A" w:rsidP="00F82B4C">
      <w:pPr>
        <w:autoSpaceDE w:val="0"/>
        <w:autoSpaceDN w:val="0"/>
        <w:spacing w:line="480" w:lineRule="auto"/>
        <w:jc w:val="right"/>
        <w:rPr>
          <w:rFonts w:hAnsi="ＭＳ ゴシック"/>
          <w:sz w:val="20"/>
          <w:szCs w:val="20"/>
        </w:rPr>
      </w:pPr>
      <w:r w:rsidRPr="002F58A7">
        <w:rPr>
          <w:rFonts w:hAnsi="ＭＳ ゴシック" w:hint="eastAsia"/>
          <w:iCs/>
          <w:color w:val="0070C0"/>
          <w:sz w:val="20"/>
          <w:szCs w:val="20"/>
        </w:rPr>
        <w:t>（氏名）</w:t>
      </w:r>
      <w:r w:rsidR="00F82B4C" w:rsidRPr="00F82B4C">
        <w:rPr>
          <w:rFonts w:hAnsi="ＭＳ ゴシック" w:hint="eastAsia"/>
          <w:iCs/>
          <w:sz w:val="20"/>
          <w:szCs w:val="20"/>
        </w:rPr>
        <w:t xml:space="preserve">　　　　　　</w:t>
      </w:r>
      <w:r w:rsidRPr="00F82B4C">
        <w:rPr>
          <w:rFonts w:hAnsi="ＭＳ ゴシック" w:hint="eastAsia"/>
          <w:iCs/>
          <w:sz w:val="20"/>
          <w:szCs w:val="20"/>
        </w:rPr>
        <w:t xml:space="preserve">　　　　　</w:t>
      </w:r>
      <w:r w:rsidR="00B977A6" w:rsidRPr="00F82B4C">
        <w:rPr>
          <w:rFonts w:hAnsi="ＭＳ ゴシック" w:hint="eastAsia"/>
          <w:iCs/>
          <w:sz w:val="20"/>
          <w:szCs w:val="20"/>
        </w:rPr>
        <w:t xml:space="preserve"> </w:t>
      </w:r>
      <w:r w:rsidR="00B977A6" w:rsidRPr="00F82B4C">
        <w:rPr>
          <w:rFonts w:hAnsi="ＭＳ ゴシック"/>
          <w:iCs/>
          <w:sz w:val="20"/>
          <w:szCs w:val="20"/>
        </w:rPr>
        <w:t xml:space="preserve"> </w:t>
      </w:r>
      <w:r w:rsidRPr="00F82B4C">
        <w:rPr>
          <w:rFonts w:hAnsi="ＭＳ ゴシック" w:hint="eastAsia"/>
          <w:iCs/>
          <w:sz w:val="20"/>
          <w:szCs w:val="20"/>
        </w:rPr>
        <w:t xml:space="preserve">　　　</w:t>
      </w:r>
      <w:r w:rsidRPr="005613E1">
        <w:rPr>
          <w:rFonts w:hAnsi="ＭＳ ゴシック" w:hint="eastAsia"/>
          <w:sz w:val="20"/>
          <w:szCs w:val="20"/>
        </w:rPr>
        <w:t xml:space="preserve">　　印</w:t>
      </w:r>
    </w:p>
    <w:p w14:paraId="49A18516" w14:textId="010EDDD1" w:rsidR="00B977A6" w:rsidRPr="005613E1" w:rsidRDefault="00B977A6" w:rsidP="0034287F">
      <w:pPr>
        <w:autoSpaceDE w:val="0"/>
        <w:autoSpaceDN w:val="0"/>
        <w:spacing w:line="0" w:lineRule="atLeast"/>
        <w:rPr>
          <w:rFonts w:hAnsi="ＭＳ ゴシック"/>
          <w:sz w:val="24"/>
          <w:szCs w:val="24"/>
        </w:rPr>
      </w:pPr>
    </w:p>
    <w:p w14:paraId="2285593A" w14:textId="41D5E0D0" w:rsidR="006F5A0A" w:rsidRPr="0034287F" w:rsidRDefault="0038617C" w:rsidP="006F5A0A">
      <w:pPr>
        <w:autoSpaceDE w:val="0"/>
        <w:autoSpaceDN w:val="0"/>
        <w:spacing w:line="0" w:lineRule="atLeast"/>
        <w:jc w:val="center"/>
        <w:rPr>
          <w:rFonts w:hAnsi="ＭＳ ゴシック"/>
          <w:sz w:val="32"/>
          <w:szCs w:val="32"/>
        </w:rPr>
      </w:pPr>
      <w:r w:rsidRPr="0034287F">
        <w:rPr>
          <w:rFonts w:hAnsi="ＭＳ ゴシック" w:hint="eastAsia"/>
          <w:sz w:val="32"/>
          <w:szCs w:val="32"/>
        </w:rPr>
        <w:t>一括</w:t>
      </w:r>
      <w:r w:rsidR="006F5A0A" w:rsidRPr="0034287F">
        <w:rPr>
          <w:rFonts w:hAnsi="ＭＳ ゴシック" w:hint="eastAsia"/>
          <w:sz w:val="32"/>
          <w:szCs w:val="32"/>
        </w:rPr>
        <w:t>審査依頼状</w:t>
      </w:r>
    </w:p>
    <w:p w14:paraId="3CA8605B" w14:textId="1D5B87A5" w:rsidR="006F5A0A" w:rsidRPr="005613E1" w:rsidRDefault="006F5A0A" w:rsidP="00A6118B">
      <w:pPr>
        <w:autoSpaceDE w:val="0"/>
        <w:autoSpaceDN w:val="0"/>
        <w:rPr>
          <w:rFonts w:hAnsi="ＭＳ ゴシック"/>
          <w:sz w:val="20"/>
          <w:szCs w:val="20"/>
        </w:rPr>
      </w:pPr>
    </w:p>
    <w:p w14:paraId="5CBE1A35" w14:textId="606EBDEA" w:rsidR="00B977A6" w:rsidRDefault="006F5A0A" w:rsidP="00B977A6">
      <w:pPr>
        <w:autoSpaceDE w:val="0"/>
        <w:autoSpaceDN w:val="0"/>
        <w:ind w:firstLineChars="100" w:firstLine="230"/>
        <w:rPr>
          <w:rFonts w:hAnsi="ＭＳ ゴシック"/>
        </w:rPr>
      </w:pPr>
      <w:r w:rsidRPr="005613E1">
        <w:rPr>
          <w:rFonts w:hAnsi="ＭＳ ゴシック"/>
        </w:rPr>
        <w:t>下記の研究についての倫理審査委員会の</w:t>
      </w:r>
      <w:r w:rsidR="0038617C">
        <w:rPr>
          <w:rFonts w:hAnsi="ＭＳ ゴシック" w:hint="eastAsia"/>
        </w:rPr>
        <w:t>一括</w:t>
      </w:r>
      <w:r w:rsidRPr="005613E1">
        <w:rPr>
          <w:rFonts w:hAnsi="ＭＳ ゴシック"/>
        </w:rPr>
        <w:t>審査を、</w:t>
      </w:r>
      <w:r w:rsidRPr="005613E1">
        <w:rPr>
          <w:rFonts w:hAnsi="ＭＳ ゴシック" w:hint="eastAsia"/>
        </w:rPr>
        <w:t>東京大学大学院医学系研究科・医学部倫理委員会</w:t>
      </w:r>
      <w:r w:rsidRPr="005613E1">
        <w:rPr>
          <w:rFonts w:hAnsi="ＭＳ ゴシック"/>
        </w:rPr>
        <w:t>に依頼</w:t>
      </w:r>
      <w:r w:rsidRPr="005613E1">
        <w:rPr>
          <w:rFonts w:hAnsi="ＭＳ ゴシック" w:hint="eastAsia"/>
        </w:rPr>
        <w:t>いたします。</w:t>
      </w:r>
      <w:r w:rsidRPr="005613E1">
        <w:rPr>
          <w:rFonts w:hAnsi="ＭＳ ゴシック"/>
        </w:rPr>
        <w:t xml:space="preserve"> </w:t>
      </w:r>
      <w:r w:rsidR="00B977A6">
        <w:rPr>
          <w:rFonts w:hAnsi="ＭＳ ゴシック"/>
        </w:rPr>
        <w:t xml:space="preserve"> </w:t>
      </w:r>
    </w:p>
    <w:p w14:paraId="19FABEF6" w14:textId="0DCC330F" w:rsidR="00B977A6" w:rsidRPr="00B977A6" w:rsidRDefault="00B977A6" w:rsidP="00B977A6">
      <w:pPr>
        <w:autoSpaceDE w:val="0"/>
        <w:autoSpaceDN w:val="0"/>
        <w:rPr>
          <w:rFonts w:hAnsi="ＭＳ ゴシック"/>
        </w:rPr>
      </w:pPr>
    </w:p>
    <w:tbl>
      <w:tblPr>
        <w:tblStyle w:val="a7"/>
        <w:tblpPr w:leftFromText="142" w:rightFromText="142" w:vertAnchor="text" w:horzAnchor="margin" w:tblpX="421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134"/>
        <w:gridCol w:w="4676"/>
      </w:tblGrid>
      <w:tr w:rsidR="003A5A3D" w:rsidRPr="005613E1" w14:paraId="6E8CB926" w14:textId="77777777" w:rsidTr="00917A7E">
        <w:trPr>
          <w:trHeight w:val="851"/>
        </w:trPr>
        <w:tc>
          <w:tcPr>
            <w:tcW w:w="2694" w:type="dxa"/>
          </w:tcPr>
          <w:p w14:paraId="7878C1D7" w14:textId="52E41245" w:rsidR="003A5A3D" w:rsidRPr="005613E1" w:rsidRDefault="003A5A3D" w:rsidP="00B977A6">
            <w:pPr>
              <w:spacing w:line="600" w:lineRule="auto"/>
              <w:rPr>
                <w:rFonts w:hAnsi="ＭＳ ゴシック"/>
                <w:sz w:val="20"/>
                <w:szCs w:val="20"/>
              </w:rPr>
            </w:pPr>
            <w:r w:rsidRPr="005613E1">
              <w:rPr>
                <w:rFonts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5810" w:type="dxa"/>
            <w:gridSpan w:val="2"/>
            <w:tcBorders>
              <w:bottom w:val="single" w:sz="4" w:space="0" w:color="auto"/>
            </w:tcBorders>
          </w:tcPr>
          <w:p w14:paraId="4BB15EC0" w14:textId="4F2C4A52" w:rsidR="003A5A3D" w:rsidRPr="005613E1" w:rsidRDefault="00765BBB" w:rsidP="00381C8E">
            <w:pPr>
              <w:spacing w:line="360" w:lineRule="auto"/>
              <w:jc w:val="left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>日本アフェレシスレジストリ</w:t>
            </w:r>
            <w:r w:rsidR="007F1CA7">
              <w:rPr>
                <w:rFonts w:hAnsi="ＭＳ ゴシック" w:hint="eastAsia"/>
                <w:sz w:val="20"/>
                <w:szCs w:val="20"/>
              </w:rPr>
              <w:t>(</w:t>
            </w:r>
            <w:r w:rsidR="007F1CA7" w:rsidRPr="007F1CA7">
              <w:rPr>
                <w:rFonts w:hAnsi="ＭＳ ゴシック"/>
                <w:sz w:val="20"/>
                <w:szCs w:val="20"/>
              </w:rPr>
              <w:t>2019264NI</w:t>
            </w:r>
            <w:r w:rsidR="007F1CA7">
              <w:rPr>
                <w:rFonts w:hAnsi="ＭＳ ゴシック" w:hint="eastAsia"/>
                <w:sz w:val="20"/>
                <w:szCs w:val="20"/>
              </w:rPr>
              <w:t>)</w:t>
            </w:r>
          </w:p>
        </w:tc>
      </w:tr>
      <w:tr w:rsidR="00DE2E3E" w:rsidRPr="005613E1" w14:paraId="4FBD5B7C" w14:textId="77777777" w:rsidTr="00917A7E">
        <w:trPr>
          <w:trHeight w:val="263"/>
        </w:trPr>
        <w:tc>
          <w:tcPr>
            <w:tcW w:w="2694" w:type="dxa"/>
          </w:tcPr>
          <w:p w14:paraId="06E6651C" w14:textId="30C4815E" w:rsidR="00DE2E3E" w:rsidRPr="005613E1" w:rsidRDefault="00DE2E3E" w:rsidP="00B977A6">
            <w:pPr>
              <w:rPr>
                <w:rFonts w:hAnsi="ＭＳ ゴシック"/>
                <w:sz w:val="20"/>
                <w:szCs w:val="20"/>
              </w:rPr>
            </w:pPr>
          </w:p>
        </w:tc>
        <w:tc>
          <w:tcPr>
            <w:tcW w:w="5810" w:type="dxa"/>
            <w:gridSpan w:val="2"/>
            <w:tcBorders>
              <w:top w:val="single" w:sz="4" w:space="0" w:color="auto"/>
            </w:tcBorders>
          </w:tcPr>
          <w:p w14:paraId="4FC18FFA" w14:textId="77777777" w:rsidR="00DE2E3E" w:rsidRPr="00615A0A" w:rsidRDefault="00DE2E3E" w:rsidP="00B977A6">
            <w:pPr>
              <w:rPr>
                <w:rFonts w:hAnsi="ＭＳ ゴシック"/>
                <w:i/>
                <w:sz w:val="20"/>
                <w:szCs w:val="20"/>
              </w:rPr>
            </w:pPr>
          </w:p>
        </w:tc>
      </w:tr>
      <w:tr w:rsidR="00381C8E" w:rsidRPr="005613E1" w14:paraId="5ED5B8DF" w14:textId="77777777" w:rsidTr="00A42C5B">
        <w:trPr>
          <w:trHeight w:val="649"/>
        </w:trPr>
        <w:tc>
          <w:tcPr>
            <w:tcW w:w="2694" w:type="dxa"/>
          </w:tcPr>
          <w:p w14:paraId="27A7D8FF" w14:textId="659D50CD" w:rsidR="00381C8E" w:rsidRPr="005613E1" w:rsidRDefault="00381C8E" w:rsidP="00B977A6">
            <w:pPr>
              <w:rPr>
                <w:rFonts w:hAnsi="ＭＳ ゴシック"/>
                <w:sz w:val="20"/>
                <w:szCs w:val="20"/>
              </w:rPr>
            </w:pPr>
            <w:r w:rsidRPr="005613E1">
              <w:rPr>
                <w:rFonts w:hAnsi="ＭＳ ゴシック" w:hint="eastAsia"/>
                <w:sz w:val="20"/>
                <w:szCs w:val="20"/>
              </w:rPr>
              <w:t>当研究機関/研究組織の</w:t>
            </w:r>
          </w:p>
          <w:p w14:paraId="6D3C8194" w14:textId="77777777" w:rsidR="00381C8E" w:rsidRPr="005613E1" w:rsidRDefault="00381C8E" w:rsidP="00B977A6">
            <w:pPr>
              <w:rPr>
                <w:rFonts w:hAnsi="ＭＳ ゴシック"/>
                <w:sz w:val="20"/>
                <w:szCs w:val="20"/>
              </w:rPr>
            </w:pPr>
            <w:r w:rsidRPr="005613E1">
              <w:rPr>
                <w:rFonts w:hAnsi="ＭＳ ゴシック" w:hint="eastAsia"/>
                <w:sz w:val="20"/>
                <w:szCs w:val="20"/>
              </w:rPr>
              <w:t>研究責任者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1C993DA" w14:textId="77777777" w:rsidR="00381C8E" w:rsidRPr="002F58A7" w:rsidRDefault="00381C8E" w:rsidP="00A42C5B">
            <w:pPr>
              <w:jc w:val="center"/>
              <w:rPr>
                <w:rFonts w:hAnsi="ＭＳ ゴシック"/>
                <w:iCs/>
                <w:color w:val="0070C0"/>
                <w:sz w:val="20"/>
                <w:szCs w:val="20"/>
              </w:rPr>
            </w:pPr>
            <w:r w:rsidRPr="002F58A7">
              <w:rPr>
                <w:rFonts w:hAnsi="ＭＳ ゴシック" w:hint="eastAsia"/>
                <w:iCs/>
                <w:color w:val="0070C0"/>
                <w:sz w:val="20"/>
                <w:szCs w:val="20"/>
              </w:rPr>
              <w:t>(職名)</w:t>
            </w:r>
          </w:p>
        </w:tc>
        <w:tc>
          <w:tcPr>
            <w:tcW w:w="4676" w:type="dxa"/>
            <w:tcBorders>
              <w:bottom w:val="single" w:sz="4" w:space="0" w:color="auto"/>
            </w:tcBorders>
          </w:tcPr>
          <w:p w14:paraId="45440DE4" w14:textId="38B30901" w:rsidR="00381C8E" w:rsidRPr="00615A0A" w:rsidRDefault="00381C8E" w:rsidP="00381C8E">
            <w:pPr>
              <w:spacing w:line="480" w:lineRule="auto"/>
              <w:jc w:val="left"/>
              <w:rPr>
                <w:rFonts w:hAnsi="ＭＳ ゴシック"/>
              </w:rPr>
            </w:pPr>
          </w:p>
        </w:tc>
      </w:tr>
      <w:tr w:rsidR="00381C8E" w:rsidRPr="005613E1" w14:paraId="31647AF7" w14:textId="77777777" w:rsidTr="00A42C5B">
        <w:trPr>
          <w:trHeight w:val="787"/>
        </w:trPr>
        <w:tc>
          <w:tcPr>
            <w:tcW w:w="2694" w:type="dxa"/>
          </w:tcPr>
          <w:p w14:paraId="48222312" w14:textId="49C6A89B" w:rsidR="00381C8E" w:rsidRPr="005613E1" w:rsidRDefault="00381C8E" w:rsidP="00B977A6">
            <w:pPr>
              <w:rPr>
                <w:rFonts w:hAnsi="ＭＳ ゴシック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DDC95" w14:textId="3151AD29" w:rsidR="00381C8E" w:rsidRPr="002F58A7" w:rsidRDefault="00381C8E" w:rsidP="00A42C5B">
            <w:pPr>
              <w:jc w:val="center"/>
              <w:rPr>
                <w:rFonts w:hAnsi="ＭＳ ゴシック"/>
                <w:iCs/>
                <w:color w:val="0070C0"/>
                <w:sz w:val="20"/>
                <w:szCs w:val="20"/>
              </w:rPr>
            </w:pPr>
            <w:r w:rsidRPr="002F58A7">
              <w:rPr>
                <w:rFonts w:hAnsi="ＭＳ ゴシック" w:hint="eastAsia"/>
                <w:iCs/>
                <w:color w:val="0070C0"/>
                <w:sz w:val="20"/>
                <w:szCs w:val="20"/>
              </w:rPr>
              <w:t>(</w:t>
            </w:r>
            <w:r w:rsidR="00D62A2C">
              <w:rPr>
                <w:rFonts w:hAnsi="ＭＳ ゴシック" w:hint="eastAsia"/>
                <w:iCs/>
                <w:color w:val="0070C0"/>
                <w:sz w:val="20"/>
                <w:szCs w:val="20"/>
              </w:rPr>
              <w:t>氏名</w:t>
            </w:r>
            <w:r w:rsidRPr="002F58A7">
              <w:rPr>
                <w:rFonts w:hAnsi="ＭＳ ゴシック" w:hint="eastAsia"/>
                <w:iCs/>
                <w:color w:val="0070C0"/>
                <w:sz w:val="20"/>
                <w:szCs w:val="20"/>
              </w:rPr>
              <w:t>)</w:t>
            </w: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60A83E22" w14:textId="2B491045" w:rsidR="00381C8E" w:rsidRPr="00615A0A" w:rsidRDefault="00381C8E" w:rsidP="00917A7E">
            <w:pPr>
              <w:spacing w:line="600" w:lineRule="auto"/>
              <w:jc w:val="left"/>
              <w:rPr>
                <w:rFonts w:hAnsi="ＭＳ ゴシック"/>
              </w:rPr>
            </w:pPr>
          </w:p>
        </w:tc>
      </w:tr>
      <w:tr w:rsidR="002F58A7" w:rsidRPr="005613E1" w14:paraId="5BEEA31F" w14:textId="77777777" w:rsidTr="00A42C5B">
        <w:trPr>
          <w:trHeight w:val="787"/>
        </w:trPr>
        <w:tc>
          <w:tcPr>
            <w:tcW w:w="2694" w:type="dxa"/>
          </w:tcPr>
          <w:p w14:paraId="4C9BE73D" w14:textId="1DA225E6" w:rsidR="002F58A7" w:rsidRPr="005613E1" w:rsidRDefault="002F58A7" w:rsidP="00B977A6">
            <w:pPr>
              <w:rPr>
                <w:rFonts w:hAnsi="ＭＳ ゴシック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02E568" w14:textId="294BA0DE" w:rsidR="002F58A7" w:rsidRPr="002F58A7" w:rsidRDefault="002F58A7" w:rsidP="00A42C5B">
            <w:pPr>
              <w:jc w:val="center"/>
              <w:rPr>
                <w:rFonts w:hAnsi="ＭＳ ゴシック"/>
                <w:iCs/>
                <w:color w:val="0070C0"/>
                <w:sz w:val="20"/>
                <w:szCs w:val="20"/>
              </w:rPr>
            </w:pPr>
            <w:r w:rsidRPr="002F58A7">
              <w:rPr>
                <w:rFonts w:hAnsi="ＭＳ ゴシック" w:hint="eastAsia"/>
                <w:iCs/>
                <w:color w:val="0070C0"/>
                <w:sz w:val="20"/>
                <w:szCs w:val="20"/>
              </w:rPr>
              <w:t>(連絡先)</w:t>
            </w: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E277CE1" w14:textId="4A64CE66" w:rsidR="002F58A7" w:rsidRPr="002F58A7" w:rsidRDefault="002F58A7" w:rsidP="00917A7E">
            <w:pPr>
              <w:spacing w:line="600" w:lineRule="auto"/>
              <w:jc w:val="left"/>
              <w:rPr>
                <w:rFonts w:hAnsi="ＭＳ ゴシック"/>
                <w:color w:val="0070C0"/>
              </w:rPr>
            </w:pPr>
            <w:r w:rsidRPr="002F58A7">
              <w:rPr>
                <w:rFonts w:hAnsi="ＭＳ ゴシック" w:hint="eastAsia"/>
                <w:color w:val="0070C0"/>
              </w:rPr>
              <w:t>（</w:t>
            </w:r>
            <w:r w:rsidR="00D62A2C">
              <w:rPr>
                <w:rFonts w:hAnsi="ＭＳ ゴシック"/>
                <w:color w:val="0070C0"/>
              </w:rPr>
              <w:t>e-mail</w:t>
            </w:r>
            <w:r w:rsidRPr="002F58A7">
              <w:rPr>
                <w:rFonts w:hAnsi="ＭＳ ゴシック" w:hint="eastAsia"/>
                <w:color w:val="0070C0"/>
              </w:rPr>
              <w:t>アドレス）</w:t>
            </w:r>
          </w:p>
        </w:tc>
      </w:tr>
    </w:tbl>
    <w:p w14:paraId="035FC399" w14:textId="4E863221" w:rsidR="00B977A6" w:rsidRDefault="00B977A6" w:rsidP="003A5A3D">
      <w:pPr>
        <w:autoSpaceDE w:val="0"/>
        <w:autoSpaceDN w:val="0"/>
        <w:ind w:right="253" w:firstLineChars="100" w:firstLine="230"/>
        <w:rPr>
          <w:rFonts w:hAnsi="ＭＳ ゴシック"/>
          <w:color w:val="FF0000"/>
        </w:rPr>
      </w:pPr>
    </w:p>
    <w:p w14:paraId="15C317FF" w14:textId="77777777" w:rsidR="00B977A6" w:rsidRDefault="00B977A6" w:rsidP="003A5A3D">
      <w:pPr>
        <w:autoSpaceDE w:val="0"/>
        <w:autoSpaceDN w:val="0"/>
        <w:ind w:right="253" w:firstLineChars="100" w:firstLine="230"/>
        <w:rPr>
          <w:rFonts w:hAnsi="ＭＳ ゴシック"/>
          <w:color w:val="FF0000"/>
        </w:rPr>
      </w:pPr>
    </w:p>
    <w:p w14:paraId="781CE680" w14:textId="23F1555E" w:rsidR="00247E4E" w:rsidRPr="005613E1" w:rsidRDefault="00A44AC1" w:rsidP="00880179">
      <w:pPr>
        <w:autoSpaceDE w:val="0"/>
        <w:autoSpaceDN w:val="0"/>
        <w:ind w:right="253" w:firstLineChars="100" w:firstLine="210"/>
        <w:rPr>
          <w:rFonts w:hAnsi="ＭＳ ゴシック"/>
        </w:rPr>
      </w:pPr>
      <w:r w:rsidRPr="0034287F">
        <w:rPr>
          <w:rFonts w:hAnsi="ＭＳ ゴシック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A436AC" wp14:editId="78F0E1A2">
                <wp:simplePos x="0" y="0"/>
                <wp:positionH relativeFrom="column">
                  <wp:posOffset>2879091</wp:posOffset>
                </wp:positionH>
                <wp:positionV relativeFrom="paragraph">
                  <wp:posOffset>298450</wp:posOffset>
                </wp:positionV>
                <wp:extent cx="3295650" cy="266700"/>
                <wp:effectExtent l="0" t="0" r="19050" b="19050"/>
                <wp:wrapNone/>
                <wp:docPr id="6" name="テキスト ボックス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2667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DF4964" w14:textId="582ECB46" w:rsidR="00A44AC1" w:rsidRPr="00DE2E3E" w:rsidRDefault="00F57F50" w:rsidP="00A44AC1">
                            <w:pPr>
                              <w:rPr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  <w:t>確認欄</w:t>
                            </w:r>
                            <w:r w:rsidR="00A44AC1">
                              <w:rPr>
                                <w:rFonts w:hint="eastAsia"/>
                                <w:i/>
                                <w:iCs/>
                                <w:color w:val="0070C0"/>
                                <w:sz w:val="18"/>
                                <w:szCs w:val="18"/>
                              </w:rPr>
                              <w:t>全てにチェックが入りませんと、依頼できません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436AC" id="テキスト ボックス 6" o:spid="_x0000_s1029" type="#_x0000_t202" style="position:absolute;left:0;text-align:left;margin-left:226.7pt;margin-top:23.5pt;width:259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" filled="f" strokecolor="#4472c4 [3204]" strokeweight="1pt">
                <v:textbox>
                  <w:txbxContent>
                    <w:p w14:paraId="4FDF4964" w14:textId="582ECB46" w:rsidR="00A44AC1" w:rsidRPr="00DE2E3E" w:rsidRDefault="00F57F50" w:rsidP="00A44AC1">
                      <w:pPr>
                        <w:rPr>
                          <w:i/>
                          <w:iCs/>
                          <w:color w:val="0070C0"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color w:val="0070C0"/>
                          <w:sz w:val="18"/>
                          <w:szCs w:val="18"/>
                        </w:rPr>
                        <w:t>確認欄</w:t>
                      </w:r>
                      <w:r w:rsidR="00A44AC1">
                        <w:rPr>
                          <w:rFonts w:hint="eastAsia"/>
                          <w:i/>
                          <w:iCs/>
                          <w:color w:val="0070C0"/>
                          <w:sz w:val="18"/>
                          <w:szCs w:val="18"/>
                        </w:rPr>
                        <w:t>全てにチェックが入りませんと、依頼できません</w:t>
                      </w:r>
                    </w:p>
                  </w:txbxContent>
                </v:textbox>
              </v:shape>
            </w:pict>
          </mc:Fallback>
        </mc:AlternateContent>
      </w:r>
      <w:r w:rsidR="00247E4E" w:rsidRPr="005613E1">
        <w:rPr>
          <w:rFonts w:hAnsi="ＭＳ ゴシック" w:hint="eastAsia"/>
        </w:rPr>
        <w:t>研究</w:t>
      </w:r>
      <w:r w:rsidR="00274671" w:rsidRPr="005613E1">
        <w:rPr>
          <w:rFonts w:hAnsi="ＭＳ ゴシック" w:hint="eastAsia"/>
        </w:rPr>
        <w:t>機関/研究</w:t>
      </w:r>
      <w:r w:rsidR="00247E4E" w:rsidRPr="005613E1">
        <w:rPr>
          <w:rFonts w:hAnsi="ＭＳ ゴシック" w:hint="eastAsia"/>
        </w:rPr>
        <w:t>組織の</w:t>
      </w:r>
      <w:r w:rsidR="00274671" w:rsidRPr="005613E1">
        <w:rPr>
          <w:rFonts w:hAnsi="ＭＳ ゴシック" w:hint="eastAsia"/>
        </w:rPr>
        <w:t>長とし</w:t>
      </w:r>
      <w:r w:rsidR="00247E4E" w:rsidRPr="005613E1">
        <w:rPr>
          <w:rFonts w:hAnsi="ＭＳ ゴシック" w:hint="eastAsia"/>
        </w:rPr>
        <w:t>て、本研究</w:t>
      </w:r>
      <w:r w:rsidR="00F82B4C">
        <w:rPr>
          <w:rFonts w:hAnsi="ＭＳ ゴシック" w:hint="eastAsia"/>
        </w:rPr>
        <w:t>を</w:t>
      </w:r>
      <w:r w:rsidR="00247E4E" w:rsidRPr="005613E1">
        <w:rPr>
          <w:rFonts w:hAnsi="ＭＳ ゴシック" w:hint="eastAsia"/>
        </w:rPr>
        <w:t>実施</w:t>
      </w:r>
      <w:r w:rsidR="00F82B4C">
        <w:rPr>
          <w:rFonts w:hAnsi="ＭＳ ゴシック" w:hint="eastAsia"/>
        </w:rPr>
        <w:t>するにあたり</w:t>
      </w:r>
      <w:r w:rsidR="003A5A3D" w:rsidRPr="005613E1">
        <w:rPr>
          <w:rFonts w:hAnsi="ＭＳ ゴシック" w:hint="eastAsia"/>
        </w:rPr>
        <w:t>下記</w:t>
      </w:r>
      <w:r w:rsidR="00247E4E" w:rsidRPr="005613E1">
        <w:rPr>
          <w:rFonts w:hAnsi="ＭＳ ゴシック" w:hint="eastAsia"/>
        </w:rPr>
        <w:t>事項を確認し、</w:t>
      </w:r>
      <w:r w:rsidR="00880179">
        <w:rPr>
          <w:rFonts w:hAnsi="ＭＳ ゴシック" w:hint="eastAsia"/>
        </w:rPr>
        <w:t>適切に実施いたします。</w:t>
      </w:r>
    </w:p>
    <w:p w14:paraId="58324D50" w14:textId="322BB969" w:rsidR="003A5A3D" w:rsidRPr="0034287F" w:rsidRDefault="003A5A3D" w:rsidP="0034287F">
      <w:pPr>
        <w:autoSpaceDE w:val="0"/>
        <w:autoSpaceDN w:val="0"/>
        <w:ind w:right="253" w:firstLineChars="100" w:firstLine="230"/>
        <w:jc w:val="right"/>
        <w:rPr>
          <w:rFonts w:hAnsi="ＭＳ ゴシック"/>
          <w:i/>
          <w:color w:val="4472C4" w:themeColor="accent1"/>
          <w:bdr w:val="single" w:sz="4" w:space="0" w:color="auto"/>
        </w:rPr>
      </w:pPr>
    </w:p>
    <w:tbl>
      <w:tblPr>
        <w:tblW w:w="18434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8789"/>
        <w:gridCol w:w="9645"/>
      </w:tblGrid>
      <w:tr w:rsidR="002F4622" w:rsidRPr="003A5A3D" w14:paraId="2877DF49" w14:textId="293977B3" w:rsidTr="0034287F">
        <w:trPr>
          <w:trHeight w:val="507"/>
        </w:trPr>
        <w:tc>
          <w:tcPr>
            <w:tcW w:w="8789" w:type="dxa"/>
            <w:vAlign w:val="center"/>
          </w:tcPr>
          <w:p w14:paraId="372884B5" w14:textId="5008D5EF" w:rsidR="002F4622" w:rsidRPr="003A5A3D" w:rsidRDefault="002F4622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研究</w:t>
            </w:r>
            <w:r w:rsidR="00880179">
              <w:rPr>
                <w:rFonts w:hAnsi="ＭＳ ゴシック" w:hint="eastAsia"/>
                <w:sz w:val="20"/>
                <w:szCs w:val="20"/>
              </w:rPr>
              <w:t>に対する監督責任</w:t>
            </w:r>
          </w:p>
        </w:tc>
        <w:tc>
          <w:tcPr>
            <w:tcW w:w="9645" w:type="dxa"/>
          </w:tcPr>
          <w:p w14:paraId="1CB1D97C" w14:textId="575CD710" w:rsidR="002F4622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542405345"/>
                <w:lock w:val="sdtLocked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880179" w:rsidRPr="003A5A3D" w14:paraId="6FBC3EF3" w14:textId="77777777" w:rsidTr="0034287F">
        <w:trPr>
          <w:trHeight w:val="644"/>
        </w:trPr>
        <w:tc>
          <w:tcPr>
            <w:tcW w:w="8789" w:type="dxa"/>
            <w:vAlign w:val="center"/>
          </w:tcPr>
          <w:p w14:paraId="6127137C" w14:textId="0F1A6D1D" w:rsidR="00880179" w:rsidRPr="003A5A3D" w:rsidRDefault="00880179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>研究の適正な実施体制の確保</w:t>
            </w:r>
          </w:p>
        </w:tc>
        <w:tc>
          <w:tcPr>
            <w:tcW w:w="9645" w:type="dxa"/>
          </w:tcPr>
          <w:p w14:paraId="332363E6" w14:textId="49BD465F" w:rsidR="00880179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1689945527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1C46501A" w14:textId="6DF11A26" w:rsidTr="00615A0A">
        <w:trPr>
          <w:trHeight w:val="644"/>
        </w:trPr>
        <w:tc>
          <w:tcPr>
            <w:tcW w:w="8789" w:type="dxa"/>
            <w:vAlign w:val="center"/>
          </w:tcPr>
          <w:p w14:paraId="2B500221" w14:textId="3F8D79A1" w:rsidR="00A815CE" w:rsidRDefault="002F4622" w:rsidP="00A815CE">
            <w:pPr>
              <w:numPr>
                <w:ilvl w:val="0"/>
                <w:numId w:val="5"/>
              </w:numPr>
              <w:autoSpaceDE w:val="0"/>
              <w:autoSpaceDN w:val="0"/>
              <w:ind w:left="180" w:right="840" w:firstLineChars="185" w:firstLine="388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当研究機関/研究組織で本研究に従事する者</w:t>
            </w:r>
            <w:r w:rsidR="00880179">
              <w:rPr>
                <w:rFonts w:hAnsi="ＭＳ ゴシック" w:hint="eastAsia"/>
                <w:sz w:val="20"/>
                <w:szCs w:val="20"/>
              </w:rPr>
              <w:t>の</w:t>
            </w:r>
            <w:r w:rsidRPr="003A5A3D">
              <w:rPr>
                <w:rFonts w:hAnsi="ＭＳ ゴシック" w:hint="eastAsia"/>
                <w:sz w:val="20"/>
                <w:szCs w:val="20"/>
              </w:rPr>
              <w:t>、研究倫理並びに本研究の</w:t>
            </w:r>
          </w:p>
          <w:p w14:paraId="19BDAA98" w14:textId="3AB38B24" w:rsidR="00880179" w:rsidRPr="003A5A3D" w:rsidRDefault="0038617C" w:rsidP="00880179">
            <w:pPr>
              <w:autoSpaceDE w:val="0"/>
              <w:autoSpaceDN w:val="0"/>
              <w:ind w:left="568" w:right="84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 xml:space="preserve">　</w:t>
            </w:r>
            <w:r w:rsidR="002F4622" w:rsidRPr="003A5A3D">
              <w:rPr>
                <w:rFonts w:hAnsi="ＭＳ ゴシック" w:hint="eastAsia"/>
                <w:sz w:val="20"/>
                <w:szCs w:val="20"/>
              </w:rPr>
              <w:t>実施に必要な知識及び技術に関する教育・研修</w:t>
            </w:r>
            <w:r w:rsidR="00880179">
              <w:rPr>
                <w:rFonts w:hAnsi="ＭＳ ゴシック" w:hint="eastAsia"/>
                <w:sz w:val="20"/>
                <w:szCs w:val="20"/>
              </w:rPr>
              <w:t>の実施または管理</w:t>
            </w:r>
          </w:p>
        </w:tc>
        <w:tc>
          <w:tcPr>
            <w:tcW w:w="9645" w:type="dxa"/>
          </w:tcPr>
          <w:p w14:paraId="5585152C" w14:textId="58A13E49" w:rsidR="002F4622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-615218343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37D4C050" w14:textId="6D8A0C14" w:rsidTr="0034287F">
        <w:trPr>
          <w:trHeight w:val="591"/>
        </w:trPr>
        <w:tc>
          <w:tcPr>
            <w:tcW w:w="8789" w:type="dxa"/>
            <w:vAlign w:val="center"/>
          </w:tcPr>
          <w:p w14:paraId="507BC8D7" w14:textId="55317B51" w:rsidR="002F4622" w:rsidRPr="003A5A3D" w:rsidRDefault="002F4622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利益相反</w:t>
            </w:r>
            <w:r w:rsidR="00F82B4C">
              <w:rPr>
                <w:rFonts w:hAnsi="ＭＳ ゴシック" w:hint="eastAsia"/>
                <w:sz w:val="20"/>
                <w:szCs w:val="20"/>
              </w:rPr>
              <w:t>の適切な</w:t>
            </w:r>
            <w:r w:rsidRPr="003A5A3D">
              <w:rPr>
                <w:rFonts w:hAnsi="ＭＳ ゴシック" w:hint="eastAsia"/>
                <w:sz w:val="20"/>
                <w:szCs w:val="20"/>
              </w:rPr>
              <w:t xml:space="preserve">管理　</w:t>
            </w:r>
          </w:p>
        </w:tc>
        <w:tc>
          <w:tcPr>
            <w:tcW w:w="9645" w:type="dxa"/>
          </w:tcPr>
          <w:p w14:paraId="63FE45F6" w14:textId="5E3769CD" w:rsidR="002F4622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1240440223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4C115E96" w14:textId="2CCEE162" w:rsidTr="00615A0A">
        <w:trPr>
          <w:trHeight w:val="644"/>
        </w:trPr>
        <w:tc>
          <w:tcPr>
            <w:tcW w:w="8789" w:type="dxa"/>
            <w:vAlign w:val="center"/>
          </w:tcPr>
          <w:p w14:paraId="77E29F97" w14:textId="0C4C01AF" w:rsidR="002F4622" w:rsidRPr="003A5A3D" w:rsidRDefault="002F4622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個人情報</w:t>
            </w:r>
            <w:r w:rsidR="00F82B4C">
              <w:rPr>
                <w:rFonts w:hAnsi="ＭＳ ゴシック" w:hint="eastAsia"/>
                <w:sz w:val="20"/>
                <w:szCs w:val="20"/>
              </w:rPr>
              <w:t>、その他情報・試料の適切な</w:t>
            </w:r>
            <w:r w:rsidRPr="003A5A3D">
              <w:rPr>
                <w:rFonts w:hAnsi="ＭＳ ゴシック" w:hint="eastAsia"/>
                <w:sz w:val="20"/>
                <w:szCs w:val="20"/>
              </w:rPr>
              <w:t xml:space="preserve">管理　　　　</w:t>
            </w:r>
          </w:p>
        </w:tc>
        <w:tc>
          <w:tcPr>
            <w:tcW w:w="9645" w:type="dxa"/>
          </w:tcPr>
          <w:p w14:paraId="17A93F7A" w14:textId="2A20CF6D" w:rsidR="002F4622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254401831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667DBD5F" w14:textId="52F4DAC0" w:rsidTr="00615A0A">
        <w:trPr>
          <w:trHeight w:val="644"/>
        </w:trPr>
        <w:tc>
          <w:tcPr>
            <w:tcW w:w="8789" w:type="dxa"/>
            <w:vAlign w:val="center"/>
          </w:tcPr>
          <w:p w14:paraId="4C67ED51" w14:textId="77777777" w:rsidR="00D62A2C" w:rsidRDefault="005F43EE" w:rsidP="005F43EE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F82B4C">
              <w:rPr>
                <w:rFonts w:hAnsi="ＭＳ ゴシック" w:hint="eastAsia"/>
                <w:sz w:val="20"/>
                <w:szCs w:val="20"/>
              </w:rPr>
              <w:t>当研究機関/研究組織で本研究に従事する者</w:t>
            </w:r>
            <w:r w:rsidR="00F82B4C" w:rsidRPr="00F82B4C">
              <w:rPr>
                <w:rFonts w:hAnsi="ＭＳ ゴシック" w:hint="eastAsia"/>
                <w:sz w:val="20"/>
                <w:szCs w:val="20"/>
              </w:rPr>
              <w:t>によ</w:t>
            </w:r>
            <w:r w:rsidR="00F82B4C">
              <w:rPr>
                <w:rFonts w:hAnsi="ＭＳ ゴシック" w:hint="eastAsia"/>
                <w:sz w:val="20"/>
                <w:szCs w:val="20"/>
              </w:rPr>
              <w:t>る</w:t>
            </w:r>
            <w:r w:rsidR="002F4622" w:rsidRPr="003A5A3D">
              <w:rPr>
                <w:rFonts w:hAnsi="ＭＳ ゴシック" w:hint="eastAsia"/>
                <w:sz w:val="20"/>
                <w:szCs w:val="20"/>
              </w:rPr>
              <w:t>、</w:t>
            </w:r>
          </w:p>
          <w:p w14:paraId="51668EB6" w14:textId="659159FA" w:rsidR="002F4622" w:rsidRPr="005F43EE" w:rsidRDefault="00D62A2C" w:rsidP="0034287F">
            <w:pPr>
              <w:autoSpaceDE w:val="0"/>
              <w:autoSpaceDN w:val="0"/>
              <w:ind w:left="570" w:right="84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 xml:space="preserve">　</w:t>
            </w:r>
            <w:r w:rsidR="002F4622" w:rsidRPr="003A5A3D">
              <w:rPr>
                <w:rFonts w:hAnsi="ＭＳ ゴシック" w:hint="eastAsia"/>
                <w:sz w:val="20"/>
                <w:szCs w:val="20"/>
              </w:rPr>
              <w:t>医学系指針</w:t>
            </w:r>
            <w:r>
              <w:rPr>
                <w:rFonts w:hAnsi="ＭＳ ゴシック" w:hint="eastAsia"/>
                <w:sz w:val="20"/>
                <w:szCs w:val="20"/>
              </w:rPr>
              <w:t>・ガイドライン等</w:t>
            </w:r>
            <w:r w:rsidRPr="003A5A3D">
              <w:rPr>
                <w:rFonts w:hAnsi="ＭＳ ゴシック" w:hint="eastAsia"/>
                <w:sz w:val="20"/>
                <w:szCs w:val="20"/>
              </w:rPr>
              <w:t>及</w:t>
            </w:r>
            <w:r>
              <w:rPr>
                <w:rFonts w:hAnsi="ＭＳ ゴシック" w:hint="eastAsia"/>
                <w:sz w:val="20"/>
                <w:szCs w:val="20"/>
              </w:rPr>
              <w:t>び</w:t>
            </w:r>
            <w:r w:rsidRPr="003A5A3D">
              <w:rPr>
                <w:rFonts w:hAnsi="ＭＳ ゴシック" w:hint="eastAsia"/>
                <w:sz w:val="20"/>
                <w:szCs w:val="20"/>
              </w:rPr>
              <w:t>倫理審査で承認された</w:t>
            </w:r>
            <w:r w:rsidRPr="005F43EE">
              <w:rPr>
                <w:rFonts w:hAnsi="ＭＳ ゴシック" w:hint="eastAsia"/>
                <w:sz w:val="20"/>
                <w:szCs w:val="20"/>
              </w:rPr>
              <w:t>研究計画</w:t>
            </w:r>
            <w:r>
              <w:rPr>
                <w:rFonts w:hAnsi="ＭＳ ゴシック" w:hint="eastAsia"/>
                <w:sz w:val="20"/>
                <w:szCs w:val="20"/>
              </w:rPr>
              <w:t>の</w:t>
            </w:r>
            <w:r w:rsidRPr="005F43EE">
              <w:rPr>
                <w:rFonts w:hAnsi="ＭＳ ゴシック" w:hint="eastAsia"/>
                <w:sz w:val="20"/>
                <w:szCs w:val="20"/>
              </w:rPr>
              <w:t>遵守</w:t>
            </w:r>
          </w:p>
        </w:tc>
        <w:tc>
          <w:tcPr>
            <w:tcW w:w="9645" w:type="dxa"/>
          </w:tcPr>
          <w:p w14:paraId="1678D0C5" w14:textId="05A3873F" w:rsidR="002F4622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-1476442702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D679F4" w:rsidRPr="003A5A3D" w14:paraId="1C1D7024" w14:textId="77777777" w:rsidTr="00615A0A">
        <w:trPr>
          <w:trHeight w:val="644"/>
        </w:trPr>
        <w:tc>
          <w:tcPr>
            <w:tcW w:w="8789" w:type="dxa"/>
            <w:vAlign w:val="center"/>
          </w:tcPr>
          <w:p w14:paraId="2941FAB9" w14:textId="70A5C66E" w:rsidR="00D679F4" w:rsidRPr="00F82B4C" w:rsidRDefault="00D679F4" w:rsidP="005F43EE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5726EF">
              <w:rPr>
                <w:rFonts w:hAnsi="ＭＳ ゴシック" w:hint="eastAsia"/>
                <w:sz w:val="20"/>
                <w:szCs w:val="20"/>
              </w:rPr>
              <w:t>審査結果通知書を受領後、研究責任者に実施許可を通知</w:t>
            </w:r>
          </w:p>
        </w:tc>
        <w:tc>
          <w:tcPr>
            <w:tcW w:w="9645" w:type="dxa"/>
          </w:tcPr>
          <w:p w14:paraId="633C51DD" w14:textId="1AAAEA30" w:rsidR="00D679F4" w:rsidRPr="00B83BCC" w:rsidRDefault="00000000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-1096171696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</w:tbl>
    <w:p w14:paraId="1A5A44F5" w14:textId="77777777" w:rsidR="00A44AC1" w:rsidRPr="00B6223F" w:rsidRDefault="00A44AC1" w:rsidP="0034287F">
      <w:pPr>
        <w:rPr>
          <w:rFonts w:hAnsi="ＭＳ ゴシック"/>
          <w:sz w:val="20"/>
          <w:szCs w:val="20"/>
        </w:rPr>
      </w:pPr>
    </w:p>
    <w:sectPr w:rsidR="00A44AC1" w:rsidRPr="00B6223F" w:rsidSect="00F82B4C">
      <w:headerReference w:type="even" r:id="rId7"/>
      <w:headerReference w:type="default" r:id="rId8"/>
      <w:headerReference w:type="first" r:id="rId9"/>
      <w:footerReference w:type="first" r:id="rId10"/>
      <w:pgSz w:w="11906" w:h="16838" w:code="9"/>
      <w:pgMar w:top="1134" w:right="1361" w:bottom="1135" w:left="1361" w:header="283" w:footer="113" w:gutter="0"/>
      <w:cols w:space="425"/>
      <w:titlePg/>
      <w:docGrid w:type="linesAndChars" w:linePitch="300" w:charSpace="19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84489" w14:textId="77777777" w:rsidR="006D22A2" w:rsidRDefault="006D22A2" w:rsidP="00F53930">
      <w:r>
        <w:separator/>
      </w:r>
    </w:p>
  </w:endnote>
  <w:endnote w:type="continuationSeparator" w:id="0">
    <w:p w14:paraId="7B23F693" w14:textId="77777777" w:rsidR="006D22A2" w:rsidRDefault="006D22A2" w:rsidP="00F53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460D1" w14:textId="4ABEDF17" w:rsidR="005024A8" w:rsidRPr="00DB0FA4" w:rsidRDefault="005024A8" w:rsidP="00DB0FA4">
    <w:pPr>
      <w:pStyle w:val="a5"/>
      <w:ind w:leftChars="108" w:left="339" w:hangingChars="63" w:hanging="101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E3291" w14:textId="77777777" w:rsidR="006D22A2" w:rsidRDefault="006D22A2" w:rsidP="00F53930">
      <w:r>
        <w:separator/>
      </w:r>
    </w:p>
  </w:footnote>
  <w:footnote w:type="continuationSeparator" w:id="0">
    <w:p w14:paraId="0F8970EC" w14:textId="77777777" w:rsidR="006D22A2" w:rsidRDefault="006D22A2" w:rsidP="00F539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7BD91" w14:textId="77777777" w:rsidR="00E51E68" w:rsidRDefault="006D22A2">
    <w:pPr>
      <w:pStyle w:val="a3"/>
    </w:pPr>
    <w:r>
      <w:rPr>
        <w:noProof/>
      </w:rPr>
      <w:pict w14:anchorId="40585E8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25157" o:spid="_x0000_s1025" type="#_x0000_t136" alt="" style="position:absolute;left:0;text-align:left;margin-left:0;margin-top:0;width:462.45pt;height:184.9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#7f7f7f" stroked="f">
          <v:fill opacity=".5"/>
          <v:textpath style="font-family:&quot;ＭＳ ゴシック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4463F" w14:textId="77777777" w:rsidR="00E51E68" w:rsidRDefault="00E51E68">
    <w:pPr>
      <w:pStyle w:val="a3"/>
    </w:pPr>
  </w:p>
  <w:p w14:paraId="3707B894" w14:textId="77777777" w:rsidR="00E51E68" w:rsidRPr="00973A9E" w:rsidRDefault="00E51E68">
    <w:pPr>
      <w:pStyle w:val="a3"/>
    </w:pPr>
  </w:p>
  <w:p w14:paraId="3E40C980" w14:textId="77777777" w:rsidR="00E51E68" w:rsidRDefault="00E51E68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85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5920"/>
    </w:tblGrid>
    <w:tr w:rsidR="00A6118B" w:rsidRPr="00A6118B" w14:paraId="7FF345CF" w14:textId="77777777" w:rsidTr="0034287F">
      <w:trPr>
        <w:trHeight w:hRule="exact" w:val="284"/>
      </w:trPr>
      <w:tc>
        <w:tcPr>
          <w:tcW w:w="592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45A86D3" w14:textId="7FB2D72F" w:rsidR="00E13D85" w:rsidRPr="00A6118B" w:rsidRDefault="004E01C5" w:rsidP="0034287F">
          <w:pPr>
            <w:autoSpaceDE w:val="0"/>
            <w:autoSpaceDN w:val="0"/>
            <w:snapToGrid w:val="0"/>
            <w:ind w:leftChars="-370" w:left="-814" w:firstLineChars="452" w:firstLine="814"/>
            <w:rPr>
              <w:rFonts w:hAnsi="ＭＳ ゴシック"/>
              <w:sz w:val="20"/>
              <w:szCs w:val="20"/>
            </w:rPr>
          </w:pPr>
          <w:r w:rsidRPr="00A6118B">
            <w:rPr>
              <w:rFonts w:hAnsi="ＭＳ ゴシック" w:hint="eastAsia"/>
              <w:sz w:val="18"/>
              <w:szCs w:val="18"/>
            </w:rPr>
            <w:t>（</w:t>
          </w:r>
          <w:r w:rsidRPr="00A6118B">
            <w:rPr>
              <w:rFonts w:hAnsi="ＭＳ ゴシック" w:hint="eastAsia"/>
              <w:sz w:val="18"/>
              <w:szCs w:val="18"/>
            </w:rPr>
            <w:t>医</w:t>
          </w:r>
          <w:r w:rsidR="00276846">
            <w:rPr>
              <w:rFonts w:hAnsi="ＭＳ ゴシック" w:hint="eastAsia"/>
              <w:sz w:val="18"/>
              <w:szCs w:val="18"/>
            </w:rPr>
            <w:t xml:space="preserve">　</w:t>
          </w:r>
          <w:r w:rsidR="005F43EE">
            <w:rPr>
              <w:rFonts w:hAnsi="ＭＳ ゴシック" w:hint="eastAsia"/>
              <w:sz w:val="18"/>
              <w:szCs w:val="18"/>
            </w:rPr>
            <w:t>一括審査依頼様</w:t>
          </w:r>
          <w:r w:rsidR="00276846">
            <w:rPr>
              <w:rFonts w:hAnsi="ＭＳ ゴシック" w:hint="eastAsia"/>
              <w:sz w:val="18"/>
              <w:szCs w:val="18"/>
            </w:rPr>
            <w:t>式</w:t>
          </w:r>
          <w:r w:rsidRPr="00A6118B">
            <w:rPr>
              <w:rFonts w:hAnsi="ＭＳ ゴシック" w:hint="eastAsia"/>
              <w:sz w:val="18"/>
              <w:szCs w:val="18"/>
            </w:rPr>
            <w:t>）</w:t>
          </w:r>
        </w:p>
      </w:tc>
    </w:tr>
  </w:tbl>
  <w:p w14:paraId="32CA0B63" w14:textId="77777777" w:rsidR="00E51E68" w:rsidRPr="00C50D04" w:rsidRDefault="00E51E68" w:rsidP="00A6118B">
    <w:pPr>
      <w:pStyle w:val="a3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14472"/>
    <w:multiLevelType w:val="hybridMultilevel"/>
    <w:tmpl w:val="56DEE2C2"/>
    <w:lvl w:ilvl="0" w:tplc="0722F2C0">
      <w:start w:val="1"/>
      <w:numFmt w:val="decimalFullWidth"/>
      <w:lvlText w:val="(%1)"/>
      <w:lvlJc w:val="left"/>
      <w:pPr>
        <w:ind w:left="4928" w:hanging="46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03" w:hanging="420"/>
      </w:pPr>
    </w:lvl>
    <w:lvl w:ilvl="2" w:tplc="04090011" w:tentative="1">
      <w:start w:val="1"/>
      <w:numFmt w:val="decimalEnclosedCircle"/>
      <w:lvlText w:val="%3"/>
      <w:lvlJc w:val="left"/>
      <w:pPr>
        <w:ind w:left="5723" w:hanging="420"/>
      </w:pPr>
    </w:lvl>
    <w:lvl w:ilvl="3" w:tplc="0409000F" w:tentative="1">
      <w:start w:val="1"/>
      <w:numFmt w:val="decimal"/>
      <w:lvlText w:val="%4."/>
      <w:lvlJc w:val="left"/>
      <w:pPr>
        <w:ind w:left="6143" w:hanging="420"/>
      </w:pPr>
    </w:lvl>
    <w:lvl w:ilvl="4" w:tplc="04090017" w:tentative="1">
      <w:start w:val="1"/>
      <w:numFmt w:val="aiueoFullWidth"/>
      <w:lvlText w:val="(%5)"/>
      <w:lvlJc w:val="left"/>
      <w:pPr>
        <w:ind w:left="6563" w:hanging="420"/>
      </w:pPr>
    </w:lvl>
    <w:lvl w:ilvl="5" w:tplc="04090011" w:tentative="1">
      <w:start w:val="1"/>
      <w:numFmt w:val="decimalEnclosedCircle"/>
      <w:lvlText w:val="%6"/>
      <w:lvlJc w:val="left"/>
      <w:pPr>
        <w:ind w:left="6983" w:hanging="420"/>
      </w:pPr>
    </w:lvl>
    <w:lvl w:ilvl="6" w:tplc="0409000F" w:tentative="1">
      <w:start w:val="1"/>
      <w:numFmt w:val="decimal"/>
      <w:lvlText w:val="%7."/>
      <w:lvlJc w:val="left"/>
      <w:pPr>
        <w:ind w:left="7403" w:hanging="420"/>
      </w:pPr>
    </w:lvl>
    <w:lvl w:ilvl="7" w:tplc="04090017" w:tentative="1">
      <w:start w:val="1"/>
      <w:numFmt w:val="aiueoFullWidth"/>
      <w:lvlText w:val="(%8)"/>
      <w:lvlJc w:val="left"/>
      <w:pPr>
        <w:ind w:left="7823" w:hanging="420"/>
      </w:pPr>
    </w:lvl>
    <w:lvl w:ilvl="8" w:tplc="04090011" w:tentative="1">
      <w:start w:val="1"/>
      <w:numFmt w:val="decimalEnclosedCircle"/>
      <w:lvlText w:val="%9"/>
      <w:lvlJc w:val="left"/>
      <w:pPr>
        <w:ind w:left="8243" w:hanging="420"/>
      </w:pPr>
    </w:lvl>
  </w:abstractNum>
  <w:abstractNum w:abstractNumId="1" w15:restartNumberingAfterBreak="0">
    <w:nsid w:val="23720D6C"/>
    <w:multiLevelType w:val="hybridMultilevel"/>
    <w:tmpl w:val="5F026C98"/>
    <w:lvl w:ilvl="0" w:tplc="1F988CF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4D874D9"/>
    <w:multiLevelType w:val="hybridMultilevel"/>
    <w:tmpl w:val="34A27F14"/>
    <w:lvl w:ilvl="0" w:tplc="A41408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2700862"/>
    <w:multiLevelType w:val="hybridMultilevel"/>
    <w:tmpl w:val="699C0EB4"/>
    <w:lvl w:ilvl="0" w:tplc="7F820E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D182E4F"/>
    <w:multiLevelType w:val="hybridMultilevel"/>
    <w:tmpl w:val="A1FE1726"/>
    <w:lvl w:ilvl="0" w:tplc="2CE26A26"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38239047">
    <w:abstractNumId w:val="4"/>
  </w:num>
  <w:num w:numId="2" w16cid:durableId="376978485">
    <w:abstractNumId w:val="3"/>
  </w:num>
  <w:num w:numId="3" w16cid:durableId="1862547927">
    <w:abstractNumId w:val="2"/>
  </w:num>
  <w:num w:numId="4" w16cid:durableId="1565287452">
    <w:abstractNumId w:val="0"/>
  </w:num>
  <w:num w:numId="5" w16cid:durableId="117847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removePersonalInformation/>
  <w:removeDateAndTime/>
  <w:bordersDoNotSurroundHeader/>
  <w:bordersDoNotSurroundFooter/>
  <w:proofState w:spelling="clean" w:grammar="clean"/>
  <w:documentProtection w:edit="readOnly" w:enforcement="0"/>
  <w:defaultTabStop w:val="840"/>
  <w:drawingGridHorizontalSpacing w:val="115"/>
  <w:drawingGridVerticalSpacing w:val="15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szAwsDA3MDA2sbBU0lEKTi0uzszPAykwqgUAeh8CaCwAAAA="/>
  </w:docVars>
  <w:rsids>
    <w:rsidRoot w:val="005C3E6C"/>
    <w:rsid w:val="00003AD4"/>
    <w:rsid w:val="000056B3"/>
    <w:rsid w:val="00005E10"/>
    <w:rsid w:val="00011972"/>
    <w:rsid w:val="0002581D"/>
    <w:rsid w:val="000258A1"/>
    <w:rsid w:val="00027FA0"/>
    <w:rsid w:val="000446D5"/>
    <w:rsid w:val="000505A9"/>
    <w:rsid w:val="00051C08"/>
    <w:rsid w:val="00053EB8"/>
    <w:rsid w:val="00056166"/>
    <w:rsid w:val="00056AE4"/>
    <w:rsid w:val="0006260B"/>
    <w:rsid w:val="0007008D"/>
    <w:rsid w:val="00072C29"/>
    <w:rsid w:val="00080FE9"/>
    <w:rsid w:val="000820C9"/>
    <w:rsid w:val="00086F7D"/>
    <w:rsid w:val="000949C4"/>
    <w:rsid w:val="0009598F"/>
    <w:rsid w:val="000A2C79"/>
    <w:rsid w:val="000B26CD"/>
    <w:rsid w:val="000B338C"/>
    <w:rsid w:val="000B57D1"/>
    <w:rsid w:val="000B662F"/>
    <w:rsid w:val="000C3BD4"/>
    <w:rsid w:val="000C7E0F"/>
    <w:rsid w:val="000D2B9B"/>
    <w:rsid w:val="000D3FED"/>
    <w:rsid w:val="000E13C6"/>
    <w:rsid w:val="000E6843"/>
    <w:rsid w:val="000F22C6"/>
    <w:rsid w:val="000F311F"/>
    <w:rsid w:val="000F44EC"/>
    <w:rsid w:val="000F7D04"/>
    <w:rsid w:val="00101C61"/>
    <w:rsid w:val="00103A08"/>
    <w:rsid w:val="00111B2A"/>
    <w:rsid w:val="001215F0"/>
    <w:rsid w:val="00124962"/>
    <w:rsid w:val="00125AA5"/>
    <w:rsid w:val="00137D54"/>
    <w:rsid w:val="00141FA9"/>
    <w:rsid w:val="00145543"/>
    <w:rsid w:val="00145EE6"/>
    <w:rsid w:val="00152185"/>
    <w:rsid w:val="00152EA4"/>
    <w:rsid w:val="00157F17"/>
    <w:rsid w:val="001632AE"/>
    <w:rsid w:val="001638F7"/>
    <w:rsid w:val="00173EA6"/>
    <w:rsid w:val="00177D4F"/>
    <w:rsid w:val="001826E9"/>
    <w:rsid w:val="00182E3E"/>
    <w:rsid w:val="001876A8"/>
    <w:rsid w:val="0019236E"/>
    <w:rsid w:val="0019677B"/>
    <w:rsid w:val="001B1CA7"/>
    <w:rsid w:val="001B276F"/>
    <w:rsid w:val="001B282F"/>
    <w:rsid w:val="001B3341"/>
    <w:rsid w:val="001C59B1"/>
    <w:rsid w:val="001D3D6F"/>
    <w:rsid w:val="001D77C3"/>
    <w:rsid w:val="001E1C8F"/>
    <w:rsid w:val="001E5D93"/>
    <w:rsid w:val="001E7AB6"/>
    <w:rsid w:val="001F6397"/>
    <w:rsid w:val="0020625C"/>
    <w:rsid w:val="00210CA5"/>
    <w:rsid w:val="00212B8D"/>
    <w:rsid w:val="00215BC2"/>
    <w:rsid w:val="00222D17"/>
    <w:rsid w:val="00225138"/>
    <w:rsid w:val="00237A85"/>
    <w:rsid w:val="00247E4E"/>
    <w:rsid w:val="00253EAF"/>
    <w:rsid w:val="002547C8"/>
    <w:rsid w:val="0025519E"/>
    <w:rsid w:val="00257C38"/>
    <w:rsid w:val="00271C4C"/>
    <w:rsid w:val="0027387D"/>
    <w:rsid w:val="00274671"/>
    <w:rsid w:val="00276846"/>
    <w:rsid w:val="002B0121"/>
    <w:rsid w:val="002C4578"/>
    <w:rsid w:val="002D5CBA"/>
    <w:rsid w:val="002E16F5"/>
    <w:rsid w:val="002E26DF"/>
    <w:rsid w:val="002E57BC"/>
    <w:rsid w:val="002E7423"/>
    <w:rsid w:val="002F0681"/>
    <w:rsid w:val="002F45AD"/>
    <w:rsid w:val="002F4622"/>
    <w:rsid w:val="002F58A7"/>
    <w:rsid w:val="00300C3D"/>
    <w:rsid w:val="0030545C"/>
    <w:rsid w:val="00312AAF"/>
    <w:rsid w:val="00316819"/>
    <w:rsid w:val="00320563"/>
    <w:rsid w:val="0033181C"/>
    <w:rsid w:val="003349B9"/>
    <w:rsid w:val="00336EA3"/>
    <w:rsid w:val="0034287F"/>
    <w:rsid w:val="00342D0E"/>
    <w:rsid w:val="00350070"/>
    <w:rsid w:val="00352397"/>
    <w:rsid w:val="00357294"/>
    <w:rsid w:val="003700A2"/>
    <w:rsid w:val="00370CDB"/>
    <w:rsid w:val="003726C9"/>
    <w:rsid w:val="00376095"/>
    <w:rsid w:val="00381C8E"/>
    <w:rsid w:val="003839D6"/>
    <w:rsid w:val="003860A1"/>
    <w:rsid w:val="0038617C"/>
    <w:rsid w:val="0039125F"/>
    <w:rsid w:val="00394C84"/>
    <w:rsid w:val="0039598C"/>
    <w:rsid w:val="003A04F5"/>
    <w:rsid w:val="003A5A3D"/>
    <w:rsid w:val="003B379B"/>
    <w:rsid w:val="003B3A88"/>
    <w:rsid w:val="003C239C"/>
    <w:rsid w:val="003C4939"/>
    <w:rsid w:val="003C5876"/>
    <w:rsid w:val="003D29ED"/>
    <w:rsid w:val="003D37F2"/>
    <w:rsid w:val="003D5F0A"/>
    <w:rsid w:val="003D6C2B"/>
    <w:rsid w:val="003F30F4"/>
    <w:rsid w:val="00411421"/>
    <w:rsid w:val="00427891"/>
    <w:rsid w:val="0043602E"/>
    <w:rsid w:val="004455FA"/>
    <w:rsid w:val="0045308D"/>
    <w:rsid w:val="00456A58"/>
    <w:rsid w:val="00457677"/>
    <w:rsid w:val="004617F9"/>
    <w:rsid w:val="00462154"/>
    <w:rsid w:val="004678F0"/>
    <w:rsid w:val="00471CCB"/>
    <w:rsid w:val="00492C75"/>
    <w:rsid w:val="00494700"/>
    <w:rsid w:val="004B0736"/>
    <w:rsid w:val="004B78E2"/>
    <w:rsid w:val="004C3C5C"/>
    <w:rsid w:val="004D2DBC"/>
    <w:rsid w:val="004D3C04"/>
    <w:rsid w:val="004D64EF"/>
    <w:rsid w:val="004E01C5"/>
    <w:rsid w:val="004F6B6F"/>
    <w:rsid w:val="004F719D"/>
    <w:rsid w:val="005024A8"/>
    <w:rsid w:val="00510D8E"/>
    <w:rsid w:val="00512B96"/>
    <w:rsid w:val="00532C0F"/>
    <w:rsid w:val="0054011D"/>
    <w:rsid w:val="005568DF"/>
    <w:rsid w:val="00560F9C"/>
    <w:rsid w:val="005613E1"/>
    <w:rsid w:val="00563C31"/>
    <w:rsid w:val="00565774"/>
    <w:rsid w:val="005726EF"/>
    <w:rsid w:val="00572E73"/>
    <w:rsid w:val="005775F6"/>
    <w:rsid w:val="00580107"/>
    <w:rsid w:val="00587B52"/>
    <w:rsid w:val="00591611"/>
    <w:rsid w:val="005B066F"/>
    <w:rsid w:val="005C3E6C"/>
    <w:rsid w:val="005D1009"/>
    <w:rsid w:val="005D2412"/>
    <w:rsid w:val="005D6E3E"/>
    <w:rsid w:val="005E0BAB"/>
    <w:rsid w:val="005E0C59"/>
    <w:rsid w:val="005E264A"/>
    <w:rsid w:val="005E4B78"/>
    <w:rsid w:val="005E5DB6"/>
    <w:rsid w:val="005E6C0C"/>
    <w:rsid w:val="005F382B"/>
    <w:rsid w:val="005F43EE"/>
    <w:rsid w:val="005F4614"/>
    <w:rsid w:val="00607A60"/>
    <w:rsid w:val="00607BBE"/>
    <w:rsid w:val="006100F2"/>
    <w:rsid w:val="00615A0A"/>
    <w:rsid w:val="00623546"/>
    <w:rsid w:val="006250A5"/>
    <w:rsid w:val="00625F53"/>
    <w:rsid w:val="006311E1"/>
    <w:rsid w:val="00632C08"/>
    <w:rsid w:val="00632D4B"/>
    <w:rsid w:val="006339AB"/>
    <w:rsid w:val="006339D9"/>
    <w:rsid w:val="00636AE6"/>
    <w:rsid w:val="006463DA"/>
    <w:rsid w:val="00646419"/>
    <w:rsid w:val="00647DB3"/>
    <w:rsid w:val="006553A2"/>
    <w:rsid w:val="0065567E"/>
    <w:rsid w:val="00664056"/>
    <w:rsid w:val="006648E4"/>
    <w:rsid w:val="00674C60"/>
    <w:rsid w:val="0067763A"/>
    <w:rsid w:val="006811C6"/>
    <w:rsid w:val="006828C8"/>
    <w:rsid w:val="00687D00"/>
    <w:rsid w:val="006904F8"/>
    <w:rsid w:val="006A190F"/>
    <w:rsid w:val="006A1EC9"/>
    <w:rsid w:val="006A423D"/>
    <w:rsid w:val="006A4FB2"/>
    <w:rsid w:val="006C4426"/>
    <w:rsid w:val="006D22A2"/>
    <w:rsid w:val="006D6767"/>
    <w:rsid w:val="006E3BDC"/>
    <w:rsid w:val="006E5DCA"/>
    <w:rsid w:val="006E79A9"/>
    <w:rsid w:val="006F5A0A"/>
    <w:rsid w:val="00707F7E"/>
    <w:rsid w:val="00725200"/>
    <w:rsid w:val="0072770C"/>
    <w:rsid w:val="00740BA5"/>
    <w:rsid w:val="007429AF"/>
    <w:rsid w:val="0076416A"/>
    <w:rsid w:val="00765BBB"/>
    <w:rsid w:val="00767626"/>
    <w:rsid w:val="007710F3"/>
    <w:rsid w:val="007740CD"/>
    <w:rsid w:val="00774E35"/>
    <w:rsid w:val="00784C36"/>
    <w:rsid w:val="00785913"/>
    <w:rsid w:val="0079554F"/>
    <w:rsid w:val="007A1684"/>
    <w:rsid w:val="007A6B0B"/>
    <w:rsid w:val="007C6A05"/>
    <w:rsid w:val="007D429F"/>
    <w:rsid w:val="007E0B62"/>
    <w:rsid w:val="007E21A5"/>
    <w:rsid w:val="007E5936"/>
    <w:rsid w:val="007F1CA7"/>
    <w:rsid w:val="007F76CD"/>
    <w:rsid w:val="007F7EDD"/>
    <w:rsid w:val="00812511"/>
    <w:rsid w:val="00812C3C"/>
    <w:rsid w:val="00815572"/>
    <w:rsid w:val="0082568D"/>
    <w:rsid w:val="00826532"/>
    <w:rsid w:val="008310FE"/>
    <w:rsid w:val="00836331"/>
    <w:rsid w:val="00846952"/>
    <w:rsid w:val="008519DB"/>
    <w:rsid w:val="00857C8A"/>
    <w:rsid w:val="00865BD4"/>
    <w:rsid w:val="00866922"/>
    <w:rsid w:val="00867F75"/>
    <w:rsid w:val="008735AF"/>
    <w:rsid w:val="00875DD6"/>
    <w:rsid w:val="00880179"/>
    <w:rsid w:val="0088642E"/>
    <w:rsid w:val="00887143"/>
    <w:rsid w:val="00890BD4"/>
    <w:rsid w:val="008A4FCD"/>
    <w:rsid w:val="008B034D"/>
    <w:rsid w:val="008B279E"/>
    <w:rsid w:val="008B4ABE"/>
    <w:rsid w:val="008C5253"/>
    <w:rsid w:val="008D18FF"/>
    <w:rsid w:val="008D419B"/>
    <w:rsid w:val="008D50BA"/>
    <w:rsid w:val="008E2999"/>
    <w:rsid w:val="008E3E30"/>
    <w:rsid w:val="008E65BC"/>
    <w:rsid w:val="008F13D1"/>
    <w:rsid w:val="008F558F"/>
    <w:rsid w:val="00900FE8"/>
    <w:rsid w:val="0091591A"/>
    <w:rsid w:val="00917A7E"/>
    <w:rsid w:val="00927B18"/>
    <w:rsid w:val="009311CA"/>
    <w:rsid w:val="00931E62"/>
    <w:rsid w:val="00932530"/>
    <w:rsid w:val="00932D16"/>
    <w:rsid w:val="00934413"/>
    <w:rsid w:val="0093588F"/>
    <w:rsid w:val="00942DBF"/>
    <w:rsid w:val="0095343A"/>
    <w:rsid w:val="00955138"/>
    <w:rsid w:val="00957311"/>
    <w:rsid w:val="00964EC2"/>
    <w:rsid w:val="00965141"/>
    <w:rsid w:val="00973A9E"/>
    <w:rsid w:val="00974BE7"/>
    <w:rsid w:val="00987B8D"/>
    <w:rsid w:val="00996DD2"/>
    <w:rsid w:val="0099798D"/>
    <w:rsid w:val="009A492D"/>
    <w:rsid w:val="009B0801"/>
    <w:rsid w:val="009B2CF2"/>
    <w:rsid w:val="009C2A07"/>
    <w:rsid w:val="009D77D1"/>
    <w:rsid w:val="009D7C04"/>
    <w:rsid w:val="009E13FA"/>
    <w:rsid w:val="009E68AA"/>
    <w:rsid w:val="00A001A6"/>
    <w:rsid w:val="00A0298C"/>
    <w:rsid w:val="00A114D9"/>
    <w:rsid w:val="00A122C6"/>
    <w:rsid w:val="00A23970"/>
    <w:rsid w:val="00A27A50"/>
    <w:rsid w:val="00A42C5B"/>
    <w:rsid w:val="00A43F84"/>
    <w:rsid w:val="00A44AC1"/>
    <w:rsid w:val="00A45AF4"/>
    <w:rsid w:val="00A45C80"/>
    <w:rsid w:val="00A55348"/>
    <w:rsid w:val="00A5707C"/>
    <w:rsid w:val="00A575D4"/>
    <w:rsid w:val="00A60293"/>
    <w:rsid w:val="00A6118B"/>
    <w:rsid w:val="00A611E3"/>
    <w:rsid w:val="00A6461C"/>
    <w:rsid w:val="00A65386"/>
    <w:rsid w:val="00A815CE"/>
    <w:rsid w:val="00AA17DF"/>
    <w:rsid w:val="00AC5E46"/>
    <w:rsid w:val="00AC757E"/>
    <w:rsid w:val="00AD1953"/>
    <w:rsid w:val="00AE0B2B"/>
    <w:rsid w:val="00AF7695"/>
    <w:rsid w:val="00B00708"/>
    <w:rsid w:val="00B05D9E"/>
    <w:rsid w:val="00B07EE7"/>
    <w:rsid w:val="00B104EB"/>
    <w:rsid w:val="00B1305F"/>
    <w:rsid w:val="00B24CFE"/>
    <w:rsid w:val="00B24EF8"/>
    <w:rsid w:val="00B32EA2"/>
    <w:rsid w:val="00B42FCF"/>
    <w:rsid w:val="00B5436D"/>
    <w:rsid w:val="00B54C69"/>
    <w:rsid w:val="00B6223F"/>
    <w:rsid w:val="00B76E64"/>
    <w:rsid w:val="00B8013B"/>
    <w:rsid w:val="00B83BCC"/>
    <w:rsid w:val="00B91DEC"/>
    <w:rsid w:val="00B967F8"/>
    <w:rsid w:val="00B96BC1"/>
    <w:rsid w:val="00B977A6"/>
    <w:rsid w:val="00BB096C"/>
    <w:rsid w:val="00BB5E62"/>
    <w:rsid w:val="00BB6DA9"/>
    <w:rsid w:val="00BB6FF6"/>
    <w:rsid w:val="00BC082A"/>
    <w:rsid w:val="00BD0E82"/>
    <w:rsid w:val="00BD2B6C"/>
    <w:rsid w:val="00BD2EA6"/>
    <w:rsid w:val="00BE4136"/>
    <w:rsid w:val="00BE5B68"/>
    <w:rsid w:val="00BF0C23"/>
    <w:rsid w:val="00BF54B3"/>
    <w:rsid w:val="00C25524"/>
    <w:rsid w:val="00C2788A"/>
    <w:rsid w:val="00C43E27"/>
    <w:rsid w:val="00C459A0"/>
    <w:rsid w:val="00C46B51"/>
    <w:rsid w:val="00C50D04"/>
    <w:rsid w:val="00C7227D"/>
    <w:rsid w:val="00C75777"/>
    <w:rsid w:val="00C86F58"/>
    <w:rsid w:val="00CA5151"/>
    <w:rsid w:val="00CA6BA5"/>
    <w:rsid w:val="00CB603B"/>
    <w:rsid w:val="00CC14A4"/>
    <w:rsid w:val="00CC1520"/>
    <w:rsid w:val="00CC2E01"/>
    <w:rsid w:val="00CD1DCE"/>
    <w:rsid w:val="00CD2CBC"/>
    <w:rsid w:val="00CE275B"/>
    <w:rsid w:val="00CE3568"/>
    <w:rsid w:val="00CF0C7C"/>
    <w:rsid w:val="00CF13D6"/>
    <w:rsid w:val="00CF2FDA"/>
    <w:rsid w:val="00CF3422"/>
    <w:rsid w:val="00CF7EF9"/>
    <w:rsid w:val="00D22F1D"/>
    <w:rsid w:val="00D473CD"/>
    <w:rsid w:val="00D53949"/>
    <w:rsid w:val="00D62A2C"/>
    <w:rsid w:val="00D63A2F"/>
    <w:rsid w:val="00D679F4"/>
    <w:rsid w:val="00D8408A"/>
    <w:rsid w:val="00D916A0"/>
    <w:rsid w:val="00D97D83"/>
    <w:rsid w:val="00DA0860"/>
    <w:rsid w:val="00DA3C33"/>
    <w:rsid w:val="00DA57F1"/>
    <w:rsid w:val="00DB0FA4"/>
    <w:rsid w:val="00DB1A85"/>
    <w:rsid w:val="00DB2C83"/>
    <w:rsid w:val="00DB66AF"/>
    <w:rsid w:val="00DB7E13"/>
    <w:rsid w:val="00DC2116"/>
    <w:rsid w:val="00DC5519"/>
    <w:rsid w:val="00DD6D4E"/>
    <w:rsid w:val="00DE2E3E"/>
    <w:rsid w:val="00DE71A2"/>
    <w:rsid w:val="00DF02F6"/>
    <w:rsid w:val="00DF2FA7"/>
    <w:rsid w:val="00E02CB2"/>
    <w:rsid w:val="00E05613"/>
    <w:rsid w:val="00E1079E"/>
    <w:rsid w:val="00E12C6E"/>
    <w:rsid w:val="00E13161"/>
    <w:rsid w:val="00E137FD"/>
    <w:rsid w:val="00E13D85"/>
    <w:rsid w:val="00E245BD"/>
    <w:rsid w:val="00E320DE"/>
    <w:rsid w:val="00E3244F"/>
    <w:rsid w:val="00E366B3"/>
    <w:rsid w:val="00E41B66"/>
    <w:rsid w:val="00E42FB2"/>
    <w:rsid w:val="00E44F99"/>
    <w:rsid w:val="00E50830"/>
    <w:rsid w:val="00E50C6D"/>
    <w:rsid w:val="00E51E68"/>
    <w:rsid w:val="00E550A6"/>
    <w:rsid w:val="00E66C4B"/>
    <w:rsid w:val="00E7158C"/>
    <w:rsid w:val="00E81DD5"/>
    <w:rsid w:val="00E90C60"/>
    <w:rsid w:val="00EA1008"/>
    <w:rsid w:val="00EA3093"/>
    <w:rsid w:val="00EB01AE"/>
    <w:rsid w:val="00EB0E6B"/>
    <w:rsid w:val="00EB6AE7"/>
    <w:rsid w:val="00EC1516"/>
    <w:rsid w:val="00EC16D4"/>
    <w:rsid w:val="00EC70D1"/>
    <w:rsid w:val="00EC79BC"/>
    <w:rsid w:val="00EF0174"/>
    <w:rsid w:val="00F20561"/>
    <w:rsid w:val="00F20774"/>
    <w:rsid w:val="00F22499"/>
    <w:rsid w:val="00F30493"/>
    <w:rsid w:val="00F308B1"/>
    <w:rsid w:val="00F3480F"/>
    <w:rsid w:val="00F35831"/>
    <w:rsid w:val="00F4789F"/>
    <w:rsid w:val="00F52619"/>
    <w:rsid w:val="00F53930"/>
    <w:rsid w:val="00F57F50"/>
    <w:rsid w:val="00F62422"/>
    <w:rsid w:val="00F67DEA"/>
    <w:rsid w:val="00F71527"/>
    <w:rsid w:val="00F73181"/>
    <w:rsid w:val="00F8006B"/>
    <w:rsid w:val="00F817E5"/>
    <w:rsid w:val="00F82B4C"/>
    <w:rsid w:val="00F83FA0"/>
    <w:rsid w:val="00F8419B"/>
    <w:rsid w:val="00F870B0"/>
    <w:rsid w:val="00F93514"/>
    <w:rsid w:val="00FA1D39"/>
    <w:rsid w:val="00FA24B1"/>
    <w:rsid w:val="00FB010D"/>
    <w:rsid w:val="00FB293D"/>
    <w:rsid w:val="00FB6482"/>
    <w:rsid w:val="00FC3EEB"/>
    <w:rsid w:val="00FD3788"/>
    <w:rsid w:val="00FD63A1"/>
    <w:rsid w:val="00FF1228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E5B91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3E6C"/>
    <w:pPr>
      <w:widowControl w:val="0"/>
      <w:jc w:val="both"/>
    </w:pPr>
    <w:rPr>
      <w:rFonts w:ascii="ＭＳ ゴシック" w:eastAsia="ＭＳ ゴシック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393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F53930"/>
    <w:rPr>
      <w:rFonts w:ascii="ＭＳ ゴシック" w:eastAsia="ＭＳ ゴシック"/>
      <w:kern w:val="2"/>
      <w:sz w:val="22"/>
      <w:szCs w:val="22"/>
    </w:rPr>
  </w:style>
  <w:style w:type="paragraph" w:styleId="a5">
    <w:name w:val="footer"/>
    <w:basedOn w:val="a"/>
    <w:link w:val="a6"/>
    <w:uiPriority w:val="99"/>
    <w:unhideWhenUsed/>
    <w:rsid w:val="00F5393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F53930"/>
    <w:rPr>
      <w:rFonts w:ascii="ＭＳ ゴシック" w:eastAsia="ＭＳ ゴシック"/>
      <w:kern w:val="2"/>
      <w:sz w:val="22"/>
      <w:szCs w:val="22"/>
    </w:rPr>
  </w:style>
  <w:style w:type="table" w:styleId="a7">
    <w:name w:val="Table Grid"/>
    <w:basedOn w:val="a1"/>
    <w:uiPriority w:val="59"/>
    <w:rsid w:val="00F5393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8">
    <w:name w:val="Document Map"/>
    <w:basedOn w:val="a"/>
    <w:link w:val="a9"/>
    <w:uiPriority w:val="99"/>
    <w:semiHidden/>
    <w:unhideWhenUsed/>
    <w:rsid w:val="00785913"/>
    <w:rPr>
      <w:rFonts w:ascii="MS UI Gothic" w:eastAsia="MS UI Gothic"/>
      <w:sz w:val="18"/>
      <w:szCs w:val="18"/>
    </w:rPr>
  </w:style>
  <w:style w:type="character" w:customStyle="1" w:styleId="a9">
    <w:name w:val="見出しマップ (文字)"/>
    <w:link w:val="a8"/>
    <w:uiPriority w:val="99"/>
    <w:semiHidden/>
    <w:rsid w:val="00785913"/>
    <w:rPr>
      <w:rFonts w:ascii="MS UI Gothic" w:eastAsia="MS UI Gothic"/>
      <w:kern w:val="2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BE5B68"/>
    <w:rPr>
      <w:rFonts w:ascii="Arial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BE5B68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annotation reference"/>
    <w:uiPriority w:val="99"/>
    <w:semiHidden/>
    <w:unhideWhenUsed/>
    <w:rsid w:val="00BB5E6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BB5E62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BB5E62"/>
    <w:rPr>
      <w:rFonts w:ascii="ＭＳ ゴシック" w:eastAsia="ＭＳ ゴシック"/>
      <w:kern w:val="2"/>
      <w:sz w:val="22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BB5E62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BB5E62"/>
    <w:rPr>
      <w:rFonts w:ascii="ＭＳ ゴシック" w:eastAsia="ＭＳ ゴシック"/>
      <w:b/>
      <w:bCs/>
      <w:kern w:val="2"/>
      <w:sz w:val="22"/>
      <w:szCs w:val="22"/>
    </w:rPr>
  </w:style>
  <w:style w:type="paragraph" w:styleId="af1">
    <w:name w:val="Revision"/>
    <w:hidden/>
    <w:uiPriority w:val="99"/>
    <w:semiHidden/>
    <w:rsid w:val="00DF02F6"/>
    <w:rPr>
      <w:rFonts w:ascii="ＭＳ ゴシック" w:eastAsia="ＭＳ ゴシック"/>
      <w:kern w:val="2"/>
      <w:sz w:val="22"/>
      <w:szCs w:val="22"/>
    </w:rPr>
  </w:style>
  <w:style w:type="paragraph" w:styleId="af2">
    <w:name w:val="Closing"/>
    <w:basedOn w:val="a"/>
    <w:link w:val="af3"/>
    <w:uiPriority w:val="99"/>
    <w:unhideWhenUsed/>
    <w:rsid w:val="00F93514"/>
    <w:pPr>
      <w:jc w:val="right"/>
    </w:pPr>
    <w:rPr>
      <w:rFonts w:hAnsi="ＭＳ ゴシック"/>
      <w:sz w:val="20"/>
      <w:szCs w:val="20"/>
    </w:rPr>
  </w:style>
  <w:style w:type="character" w:customStyle="1" w:styleId="af3">
    <w:name w:val="結語 (文字)"/>
    <w:link w:val="af2"/>
    <w:uiPriority w:val="99"/>
    <w:rsid w:val="00F93514"/>
    <w:rPr>
      <w:rFonts w:ascii="ＭＳ ゴシック" w:eastAsia="ＭＳ ゴシック" w:hAnsi="ＭＳ ゴシック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西暦　　　　年　　月　　日</vt:lpstr>
      <vt:lpstr>西暦　　　　年　　月　　日</vt:lpstr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暦　　　　年　　月　　日</dc:title>
  <dc:subject/>
  <dc:creator/>
  <cp:keywords/>
  <dc:description/>
  <cp:lastModifiedBy/>
  <cp:revision>1</cp:revision>
  <dcterms:created xsi:type="dcterms:W3CDTF">2025-03-24T08:05:00Z</dcterms:created>
  <dcterms:modified xsi:type="dcterms:W3CDTF">2025-03-29T06:28:00Z</dcterms:modified>
</cp:coreProperties>
</file>